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7"/>
        <w:gridCol w:w="1733"/>
      </w:tblGrid>
      <w:tr w:rsidR="00601B78" w:rsidRPr="007F29E9" w14:paraId="41006680" w14:textId="77777777" w:rsidTr="00065278">
        <w:trPr>
          <w:trHeight w:val="413"/>
        </w:trPr>
        <w:tc>
          <w:tcPr>
            <w:tcW w:w="7087" w:type="dxa"/>
            <w:vMerge w:val="restart"/>
          </w:tcPr>
          <w:p w14:paraId="4100667C" w14:textId="77777777" w:rsidR="002C45DB" w:rsidRPr="00BC5CDB" w:rsidRDefault="00563601" w:rsidP="002C45DB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410066E3" wp14:editId="410066E4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32385</wp:posOffset>
                      </wp:positionV>
                      <wp:extent cx="957580" cy="452120"/>
                      <wp:effectExtent l="0" t="0" r="0" b="0"/>
                      <wp:wrapNone/>
                      <wp:docPr id="8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flipH="1">
                                <a:off x="0" y="0"/>
                                <a:ext cx="957580" cy="45212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410066F7" w14:textId="77777777" w:rsidR="002C45DB" w:rsidRPr="002C45DB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36"/>
                                    </w:rPr>
                                  </w:pPr>
                                  <w:r w:rsidRPr="00563601">
                                    <w:rPr>
                                      <w:rFonts w:ascii="Arial Black" w:hAnsi="Arial Black"/>
                                      <w:i/>
                                      <w:iCs/>
                                      <w:outline/>
                                      <w:color w:val="000000"/>
                                      <w:sz w:val="36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noFill/>
                                      </w14:textFill>
                                    </w:rPr>
                                    <w:t>PRG1</w:t>
                                  </w:r>
                                </w:p>
                                <w:p w14:paraId="410066F8" w14:textId="77777777" w:rsidR="002C45DB" w:rsidRPr="00BF1EE7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36"/>
                                    </w:rPr>
                                  </w:pP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0066E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.6pt;margin-top:2.55pt;width:75.4pt;height:35.6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" filled="f" stroked="f">
                      <o:lock v:ext="edit" shapetype="t"/>
                      <v:textbox>
                        <w:txbxContent>
                          <w:p w14:paraId="410066F7" w14:textId="77777777" w:rsidR="002C45DB" w:rsidRPr="002C45DB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6"/>
                              </w:rPr>
                            </w:pPr>
                            <w:r w:rsidRPr="00563601"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color w:val="000000"/>
                                <w:sz w:val="3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PRG1</w:t>
                            </w:r>
                          </w:p>
                          <w:p w14:paraId="410066F8" w14:textId="77777777" w:rsidR="002C45DB" w:rsidRPr="00BF1EE7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3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Programming</w:t>
            </w:r>
            <w:r w:rsidR="002C45DB" w:rsidRPr="00BC5C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I</w:t>
            </w:r>
          </w:p>
          <w:p w14:paraId="4100667D" w14:textId="78C917B0" w:rsidR="002C45DB" w:rsidRPr="00BC5CDB" w:rsidRDefault="004C10EE" w:rsidP="002C45DB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C</w:t>
            </w:r>
            <w:r w:rsidR="002C45DB">
              <w:rPr>
                <w:rFonts w:ascii="Tahoma" w:hAnsi="Tahoma" w:cs="Tahoma"/>
                <w:sz w:val="20"/>
                <w:szCs w:val="20"/>
              </w:rPr>
              <w:t>SF / I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T / </w:t>
            </w:r>
            <w:r w:rsidR="00A67BC5">
              <w:rPr>
                <w:rFonts w:ascii="Tahoma" w:hAnsi="Tahoma" w:cs="Tahoma"/>
                <w:sz w:val="20"/>
                <w:szCs w:val="20"/>
              </w:rPr>
              <w:t>DS</w:t>
            </w:r>
            <w:r>
              <w:rPr>
                <w:rFonts w:ascii="Tahoma" w:hAnsi="Tahoma" w:cs="Tahoma"/>
                <w:sz w:val="20"/>
                <w:szCs w:val="20"/>
              </w:rPr>
              <w:t xml:space="preserve"> /</w:t>
            </w:r>
            <w:r w:rsidR="00A67BC5">
              <w:rPr>
                <w:rFonts w:ascii="Tahoma" w:hAnsi="Tahoma" w:cs="Tahoma"/>
                <w:sz w:val="20"/>
                <w:szCs w:val="20"/>
              </w:rPr>
              <w:t xml:space="preserve"> IM /</w:t>
            </w:r>
            <w:r>
              <w:rPr>
                <w:rFonts w:ascii="Tahoma" w:hAnsi="Tahoma" w:cs="Tahoma"/>
                <w:sz w:val="20"/>
                <w:szCs w:val="20"/>
              </w:rPr>
              <w:t xml:space="preserve"> CICTP</w:t>
            </w:r>
          </w:p>
          <w:p w14:paraId="4100667E" w14:textId="3C41BEFF" w:rsidR="00601B78" w:rsidRPr="007F29E9" w:rsidRDefault="00A67BC5" w:rsidP="002C45DB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1 (202</w:t>
            </w:r>
            <w:r w:rsidR="00AD1527">
              <w:rPr>
                <w:rFonts w:ascii="Tahoma" w:hAnsi="Tahoma" w:cs="Tahoma"/>
                <w:sz w:val="20"/>
                <w:szCs w:val="20"/>
              </w:rPr>
              <w:t>3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sz w:val="20"/>
                <w:szCs w:val="20"/>
              </w:rPr>
              <w:t>2</w:t>
            </w:r>
            <w:r w:rsidR="00AD1527">
              <w:rPr>
                <w:rFonts w:ascii="Tahoma" w:hAnsi="Tahoma" w:cs="Tahoma"/>
                <w:sz w:val="20"/>
                <w:szCs w:val="20"/>
              </w:rPr>
              <w:t>4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) Semester </w:t>
            </w:r>
            <w:r w:rsidR="002C45DB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733" w:type="dxa"/>
            <w:vAlign w:val="center"/>
          </w:tcPr>
          <w:p w14:paraId="4100667F" w14:textId="2DC77907" w:rsidR="00601B78" w:rsidRPr="007F29E9" w:rsidRDefault="00601B78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7F29E9">
              <w:rPr>
                <w:rFonts w:ascii="Tahoma" w:hAnsi="Tahoma" w:cs="Tahoma"/>
                <w:sz w:val="20"/>
                <w:szCs w:val="20"/>
              </w:rPr>
              <w:t xml:space="preserve">Week </w:t>
            </w:r>
            <w:r w:rsidR="000249FD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4</w:t>
            </w:r>
          </w:p>
        </w:tc>
      </w:tr>
      <w:tr w:rsidR="00601B78" w:rsidRPr="007F29E9" w14:paraId="41006683" w14:textId="77777777" w:rsidTr="00065278">
        <w:trPr>
          <w:trHeight w:val="412"/>
        </w:trPr>
        <w:tc>
          <w:tcPr>
            <w:tcW w:w="7087" w:type="dxa"/>
            <w:vMerge/>
          </w:tcPr>
          <w:p w14:paraId="41006681" w14:textId="77777777" w:rsidR="00601B78" w:rsidRPr="007F29E9" w:rsidRDefault="00601B78" w:rsidP="007F29E9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733" w:type="dxa"/>
            <w:vAlign w:val="center"/>
          </w:tcPr>
          <w:p w14:paraId="41006682" w14:textId="77777777" w:rsidR="00601B78" w:rsidRPr="007F29E9" w:rsidRDefault="004046AD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6</w:t>
            </w:r>
            <w:r w:rsidR="002C45DB">
              <w:rPr>
                <w:rFonts w:ascii="Tahoma" w:hAnsi="Tahoma" w:cs="Tahoma"/>
                <w:sz w:val="20"/>
                <w:szCs w:val="20"/>
              </w:rPr>
              <w:t>0</w:t>
            </w:r>
            <w:r w:rsidR="00601B78" w:rsidRPr="007F29E9">
              <w:rPr>
                <w:rFonts w:ascii="Tahoma" w:hAnsi="Tahoma" w:cs="Tahoma"/>
                <w:sz w:val="20"/>
                <w:szCs w:val="20"/>
              </w:rPr>
              <w:t xml:space="preserve"> minutes</w:t>
            </w:r>
          </w:p>
        </w:tc>
      </w:tr>
      <w:tr w:rsidR="00601B78" w:rsidRPr="007F29E9" w14:paraId="41006685" w14:textId="77777777" w:rsidTr="007F29E9">
        <w:trPr>
          <w:trHeight w:val="412"/>
        </w:trPr>
        <w:tc>
          <w:tcPr>
            <w:tcW w:w="8820" w:type="dxa"/>
            <w:gridSpan w:val="2"/>
          </w:tcPr>
          <w:p w14:paraId="41006684" w14:textId="2AB3E638" w:rsidR="00601B78" w:rsidRPr="007F29E9" w:rsidRDefault="00A67BC5" w:rsidP="00AF61FB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Revision for </w:t>
            </w:r>
            <w:r w:rsidR="00AF61FB">
              <w:rPr>
                <w:rFonts w:ascii="Tahoma" w:hAnsi="Tahoma" w:cs="Tahoma"/>
                <w:b/>
                <w:color w:val="0000FF"/>
              </w:rPr>
              <w:t>Programming Aptitude</w:t>
            </w:r>
            <w:r w:rsidR="003933B1"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</w:rPr>
              <w:t>Test 1 (1</w:t>
            </w:r>
            <w:r w:rsidR="00AD1527">
              <w:rPr>
                <w:rFonts w:ascii="Tahoma" w:hAnsi="Tahoma" w:cs="Tahoma"/>
                <w:b/>
                <w:color w:val="0000FF"/>
              </w:rPr>
              <w:t>0</w:t>
            </w:r>
            <w:r w:rsidR="00601B78" w:rsidRPr="007F29E9">
              <w:rPr>
                <w:rFonts w:ascii="Tahoma" w:hAnsi="Tahoma" w:cs="Tahoma"/>
                <w:b/>
                <w:color w:val="0000FF"/>
              </w:rPr>
              <w:t xml:space="preserve"> %)</w:t>
            </w:r>
          </w:p>
        </w:tc>
      </w:tr>
    </w:tbl>
    <w:p w14:paraId="4100668C" w14:textId="77777777" w:rsidR="00D60D83" w:rsidRDefault="00D60D83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8D" w14:textId="77777777" w:rsidR="00584A59" w:rsidRPr="00300075" w:rsidRDefault="00584A59" w:rsidP="00584A59">
      <w:pPr>
        <w:spacing w:after="120"/>
        <w:jc w:val="both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Instructions</w:t>
      </w: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999"/>
      </w:tblGrid>
      <w:tr w:rsidR="00584A59" w14:paraId="410066A4" w14:textId="77777777" w:rsidTr="007F1927">
        <w:tc>
          <w:tcPr>
            <w:tcW w:w="8999" w:type="dxa"/>
          </w:tcPr>
          <w:p w14:paraId="6E57EC22" w14:textId="77777777" w:rsidR="00863FFF" w:rsidRDefault="00863FFF" w:rsidP="007F1927">
            <w:pPr>
              <w:jc w:val="both"/>
              <w:rPr>
                <w:rFonts w:ascii="Arial" w:hAnsi="Arial" w:cs="Arial"/>
                <w:b/>
              </w:rPr>
            </w:pPr>
          </w:p>
          <w:p w14:paraId="4100668E" w14:textId="116BC457" w:rsidR="00584A59" w:rsidRPr="00AF61FB" w:rsidRDefault="00584A59" w:rsidP="007F1927">
            <w:pPr>
              <w:jc w:val="both"/>
              <w:rPr>
                <w:rFonts w:ascii="Arial" w:hAnsi="Arial" w:cs="Arial"/>
                <w:b/>
              </w:rPr>
            </w:pPr>
            <w:r w:rsidRPr="00AF61FB">
              <w:rPr>
                <w:rFonts w:ascii="Arial" w:hAnsi="Arial" w:cs="Arial"/>
                <w:b/>
              </w:rPr>
              <w:t>Prior to test</w:t>
            </w:r>
          </w:p>
          <w:p w14:paraId="4100668F" w14:textId="77777777" w:rsidR="00584A59" w:rsidRDefault="00584A59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folder on your desktop with your student id as the name </w:t>
            </w:r>
          </w:p>
          <w:p w14:paraId="41006690" w14:textId="77BE6421" w:rsidR="00584A59" w:rsidRDefault="00584A59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</w:t>
            </w:r>
            <w:r w:rsidR="000249FD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 xml:space="preserve"> python files in that folder with the following naming convention</w:t>
            </w:r>
          </w:p>
          <w:p w14:paraId="41006691" w14:textId="77777777" w:rsidR="00584A59" w:rsidRDefault="00584A59" w:rsidP="00584A59">
            <w:pPr>
              <w:numPr>
                <w:ilvl w:val="1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1_S12345678.py</w:t>
            </w:r>
          </w:p>
          <w:p w14:paraId="41006692" w14:textId="77777777" w:rsidR="00584A59" w:rsidRDefault="00584A59" w:rsidP="00584A59">
            <w:pPr>
              <w:numPr>
                <w:ilvl w:val="1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Q2_S12345678.py</w:t>
            </w:r>
          </w:p>
          <w:p w14:paraId="41006694" w14:textId="77777777" w:rsidR="00584A59" w:rsidRPr="00AF61FB" w:rsidRDefault="00584A59" w:rsidP="00584A59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Arial" w:hAnsi="Arial" w:cs="Arial"/>
              </w:rPr>
            </w:pPr>
            <w:r w:rsidRPr="00AF61FB">
              <w:rPr>
                <w:rFonts w:ascii="Arial" w:hAnsi="Arial" w:cs="Arial"/>
              </w:rPr>
              <w:t xml:space="preserve">In each file, enter your </w:t>
            </w:r>
            <w:r w:rsidRPr="00AF61FB">
              <w:rPr>
                <w:rFonts w:ascii="Arial" w:hAnsi="Arial" w:cs="Arial"/>
                <w:b/>
                <w:u w:val="single"/>
              </w:rPr>
              <w:t>name</w:t>
            </w:r>
            <w:r w:rsidRPr="00AF61FB">
              <w:rPr>
                <w:rFonts w:ascii="Arial" w:hAnsi="Arial" w:cs="Arial"/>
              </w:rPr>
              <w:t xml:space="preserve">, </w:t>
            </w:r>
            <w:r w:rsidRPr="00AF61FB">
              <w:rPr>
                <w:rFonts w:ascii="Arial" w:hAnsi="Arial" w:cs="Arial"/>
                <w:b/>
                <w:u w:val="single"/>
              </w:rPr>
              <w:t>id</w:t>
            </w:r>
            <w:r w:rsidRPr="00AF61FB">
              <w:rPr>
                <w:rFonts w:ascii="Arial" w:hAnsi="Arial" w:cs="Arial"/>
              </w:rPr>
              <w:t xml:space="preserve"> and </w:t>
            </w:r>
            <w:r w:rsidRPr="00AF61FB">
              <w:rPr>
                <w:rFonts w:ascii="Arial" w:hAnsi="Arial" w:cs="Arial"/>
                <w:b/>
                <w:u w:val="single"/>
              </w:rPr>
              <w:t>group</w:t>
            </w:r>
            <w:r w:rsidRPr="00AF61FB">
              <w:rPr>
                <w:rFonts w:ascii="Arial" w:hAnsi="Arial" w:cs="Arial"/>
              </w:rPr>
              <w:t xml:space="preserve"> in the first line as comment:</w:t>
            </w:r>
          </w:p>
          <w:p w14:paraId="41006695" w14:textId="77777777" w:rsidR="00584A59" w:rsidRDefault="00584A59" w:rsidP="007F1927">
            <w:pPr>
              <w:ind w:left="7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.g. # </w:t>
            </w:r>
            <w:r w:rsidRPr="002177A8">
              <w:rPr>
                <w:rFonts w:ascii="Arial" w:hAnsi="Arial" w:cs="Arial"/>
                <w:i/>
              </w:rPr>
              <w:t>John</w:t>
            </w:r>
            <w:r>
              <w:rPr>
                <w:rFonts w:ascii="Arial" w:hAnsi="Arial" w:cs="Arial"/>
                <w:i/>
              </w:rPr>
              <w:t xml:space="preserve"> Tan (S12345678</w:t>
            </w:r>
            <w:r w:rsidRPr="002177A8">
              <w:rPr>
                <w:rFonts w:ascii="Arial" w:hAnsi="Arial" w:cs="Arial"/>
                <w:i/>
              </w:rPr>
              <w:t>) – IT01</w:t>
            </w:r>
          </w:p>
          <w:p w14:paraId="41006696" w14:textId="77777777" w:rsidR="00584A59" w:rsidRDefault="00584A59" w:rsidP="007F1927">
            <w:pPr>
              <w:jc w:val="both"/>
              <w:rPr>
                <w:rFonts w:ascii="Arial" w:hAnsi="Arial" w:cs="Arial"/>
              </w:rPr>
            </w:pPr>
          </w:p>
          <w:p w14:paraId="41006697" w14:textId="5E1448A9" w:rsidR="00584A59" w:rsidRPr="00AF61FB" w:rsidRDefault="00584A59" w:rsidP="007F1927">
            <w:pPr>
              <w:jc w:val="both"/>
              <w:rPr>
                <w:rFonts w:ascii="Arial" w:hAnsi="Arial" w:cs="Arial"/>
                <w:b/>
              </w:rPr>
            </w:pPr>
            <w:r w:rsidRPr="00AF61FB">
              <w:rPr>
                <w:rFonts w:ascii="Arial" w:hAnsi="Arial" w:cs="Arial"/>
                <w:b/>
              </w:rPr>
              <w:t>Submission</w:t>
            </w:r>
            <w:r w:rsidR="00AA3509">
              <w:rPr>
                <w:rFonts w:ascii="Arial" w:hAnsi="Arial" w:cs="Arial"/>
                <w:b/>
              </w:rPr>
              <w:t xml:space="preserve"> </w:t>
            </w:r>
          </w:p>
          <w:p w14:paraId="41006698" w14:textId="3DD3923E" w:rsidR="00584A59" w:rsidRDefault="000D477F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ress</w:t>
            </w:r>
            <w:r w:rsidR="00584A59" w:rsidRPr="00A57B50">
              <w:rPr>
                <w:rFonts w:ascii="Arial" w:hAnsi="Arial" w:cs="Arial"/>
              </w:rPr>
              <w:t xml:space="preserve"> the </w:t>
            </w:r>
            <w:r w:rsidR="00584A59">
              <w:rPr>
                <w:rFonts w:ascii="Arial" w:hAnsi="Arial" w:cs="Arial"/>
              </w:rPr>
              <w:t xml:space="preserve">folder containing the </w:t>
            </w:r>
            <w:r w:rsidR="007945CE">
              <w:rPr>
                <w:rFonts w:ascii="Arial" w:hAnsi="Arial" w:cs="Arial"/>
              </w:rPr>
              <w:t>2</w:t>
            </w:r>
            <w:r w:rsidR="00584A59" w:rsidRPr="00A57B50">
              <w:rPr>
                <w:rFonts w:ascii="Arial" w:hAnsi="Arial" w:cs="Arial"/>
              </w:rPr>
              <w:t xml:space="preserve"> python files</w:t>
            </w:r>
            <w:r w:rsidR="00584A5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nto a </w:t>
            </w:r>
            <w:r w:rsidRPr="000D477F">
              <w:rPr>
                <w:rFonts w:ascii="Arial" w:hAnsi="Arial" w:cs="Arial"/>
                <w:b/>
              </w:rPr>
              <w:t>.zip</w:t>
            </w:r>
            <w:r>
              <w:rPr>
                <w:rFonts w:ascii="Arial" w:hAnsi="Arial" w:cs="Arial"/>
              </w:rPr>
              <w:t xml:space="preserve"> file</w:t>
            </w:r>
            <w:r w:rsidR="00AA3509">
              <w:rPr>
                <w:rFonts w:ascii="Arial" w:hAnsi="Arial" w:cs="Arial"/>
              </w:rPr>
              <w:t>. Do not use 7zip.</w:t>
            </w:r>
          </w:p>
          <w:p w14:paraId="36347CBD" w14:textId="3B7CAD65" w:rsidR="000249FD" w:rsidRDefault="000249FD" w:rsidP="00584A59">
            <w:pPr>
              <w:numPr>
                <w:ilvl w:val="0"/>
                <w:numId w:val="3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POLITEMall, navigate to Assessment &gt; Aptitude Test 1 Revision</w:t>
            </w:r>
            <w:r w:rsidR="00863FFF">
              <w:rPr>
                <w:rFonts w:ascii="Arial" w:hAnsi="Arial" w:cs="Arial"/>
              </w:rPr>
              <w:t>, upload your zip file and click the “Submit” button.</w:t>
            </w:r>
          </w:p>
          <w:p w14:paraId="410066A2" w14:textId="77777777" w:rsidR="00584A59" w:rsidRDefault="00584A59" w:rsidP="00863FFF">
            <w:pPr>
              <w:jc w:val="both"/>
              <w:rPr>
                <w:rFonts w:ascii="Arial" w:hAnsi="Arial" w:cs="Arial"/>
              </w:rPr>
            </w:pPr>
          </w:p>
          <w:p w14:paraId="3F610A94" w14:textId="7781800F" w:rsidR="00584A59" w:rsidRDefault="00584A59" w:rsidP="007F1927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It is </w:t>
            </w:r>
            <w:r w:rsidRPr="00584A59">
              <w:rPr>
                <w:rFonts w:ascii="Arial" w:hAnsi="Arial" w:cs="Arial"/>
                <w:b/>
              </w:rPr>
              <w:t xml:space="preserve">your </w:t>
            </w:r>
            <w:r w:rsidR="004460AD">
              <w:rPr>
                <w:rFonts w:ascii="Arial" w:hAnsi="Arial" w:cs="Arial"/>
                <w:b/>
              </w:rPr>
              <w:t>responsibility</w:t>
            </w:r>
            <w:bookmarkStart w:id="0" w:name="_GoBack"/>
            <w:bookmarkEnd w:id="0"/>
            <w:r>
              <w:rPr>
                <w:rFonts w:ascii="Arial" w:hAnsi="Arial" w:cs="Arial"/>
              </w:rPr>
              <w:t xml:space="preserve"> to ensure that the files are submitted correctly</w:t>
            </w:r>
          </w:p>
          <w:p w14:paraId="410066A3" w14:textId="3E0ACCD6" w:rsidR="00863FFF" w:rsidRPr="002177A8" w:rsidRDefault="00863FFF" w:rsidP="007F1927">
            <w:pPr>
              <w:jc w:val="both"/>
              <w:rPr>
                <w:rFonts w:ascii="Arial" w:hAnsi="Arial" w:cs="Arial"/>
              </w:rPr>
            </w:pPr>
          </w:p>
        </w:tc>
      </w:tr>
    </w:tbl>
    <w:p w14:paraId="410066A5" w14:textId="68322CE0" w:rsidR="00DA5645" w:rsidRDefault="00DA5645" w:rsidP="00D60D8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A7" w14:textId="103BE6BB" w:rsidR="004C4EC7" w:rsidRPr="00E348F8" w:rsidRDefault="00EA62C9" w:rsidP="00E348F8">
      <w:pPr>
        <w:pStyle w:val="ListParagraph"/>
        <w:numPr>
          <w:ilvl w:val="0"/>
          <w:numId w:val="7"/>
        </w:numPr>
        <w:tabs>
          <w:tab w:val="left" w:pos="8820"/>
        </w:tabs>
        <w:autoSpaceDE w:val="0"/>
        <w:autoSpaceDN w:val="0"/>
        <w:adjustRightInd w:val="0"/>
        <w:spacing w:after="120"/>
        <w:ind w:left="539" w:right="210" w:hanging="567"/>
        <w:jc w:val="both"/>
        <w:rPr>
          <w:rFonts w:ascii="Arial" w:hAnsi="Arial" w:cs="Arial"/>
        </w:rPr>
      </w:pPr>
      <w:r w:rsidRPr="00E348F8">
        <w:rPr>
          <w:rFonts w:ascii="Arial" w:hAnsi="Arial" w:cs="Arial"/>
        </w:rPr>
        <w:t>Before offering</w:t>
      </w:r>
      <w:r w:rsidR="00DA5645" w:rsidRPr="00E348F8">
        <w:rPr>
          <w:rFonts w:ascii="Arial" w:hAnsi="Arial" w:cs="Arial"/>
        </w:rPr>
        <w:t xml:space="preserve"> a loan, b</w:t>
      </w:r>
      <w:r w:rsidRPr="00E348F8">
        <w:rPr>
          <w:rFonts w:ascii="Arial" w:hAnsi="Arial" w:cs="Arial"/>
        </w:rPr>
        <w:t xml:space="preserve">anks gather a lot of information about the borrower. This information often </w:t>
      </w:r>
      <w:r w:rsidR="00B42450" w:rsidRPr="00E348F8">
        <w:rPr>
          <w:rFonts w:ascii="Arial" w:hAnsi="Arial" w:cs="Arial"/>
        </w:rPr>
        <w:t>includes</w:t>
      </w:r>
      <w:r w:rsidR="00217EAA" w:rsidRPr="00E348F8">
        <w:rPr>
          <w:rFonts w:ascii="Arial" w:hAnsi="Arial" w:cs="Arial"/>
        </w:rPr>
        <w:t xml:space="preserve"> the loan amount,</w:t>
      </w:r>
      <w:r w:rsidRPr="00E348F8">
        <w:rPr>
          <w:rFonts w:ascii="Arial" w:hAnsi="Arial" w:cs="Arial"/>
        </w:rPr>
        <w:t xml:space="preserve"> annual income, total savings, current </w:t>
      </w:r>
      <w:r w:rsidR="00B42450" w:rsidRPr="00E348F8">
        <w:rPr>
          <w:rFonts w:ascii="Arial" w:hAnsi="Arial" w:cs="Arial"/>
        </w:rPr>
        <w:t xml:space="preserve">loans, and </w:t>
      </w:r>
      <w:r w:rsidRPr="00E348F8">
        <w:rPr>
          <w:rFonts w:ascii="Arial" w:hAnsi="Arial" w:cs="Arial"/>
        </w:rPr>
        <w:t>number of years to pay back the loan</w:t>
      </w:r>
      <w:r w:rsidR="00B42450" w:rsidRPr="00E348F8">
        <w:rPr>
          <w:rFonts w:ascii="Arial" w:hAnsi="Arial" w:cs="Arial"/>
        </w:rPr>
        <w:t>. The bank then uses this information to calculate a monthl</w:t>
      </w:r>
      <w:r w:rsidR="004C4EC7" w:rsidRPr="00E348F8">
        <w:rPr>
          <w:rFonts w:ascii="Arial" w:hAnsi="Arial" w:cs="Arial"/>
        </w:rPr>
        <w:t>y interest based on the following</w:t>
      </w:r>
      <w:r w:rsidR="00B42450" w:rsidRPr="00E348F8">
        <w:rPr>
          <w:rFonts w:ascii="Arial" w:hAnsi="Arial" w:cs="Arial"/>
        </w:rPr>
        <w:t xml:space="preserve"> formula:  </w:t>
      </w:r>
    </w:p>
    <w:p w14:paraId="410066A8" w14:textId="77777777" w:rsidR="00217EAA" w:rsidRPr="00B408A9" w:rsidRDefault="00B42450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center"/>
        <w:rPr>
          <w:rFonts w:ascii="Arial" w:hAnsi="Arial" w:cs="Arial"/>
          <w:sz w:val="28"/>
          <w:szCs w:val="28"/>
        </w:rPr>
      </w:pPr>
      <m:oMathPara>
        <m:oMath>
          <m:r>
            <w:rPr>
              <w:rFonts w:ascii="Cambria Math" w:hAnsi="Cambria Math" w:cs="Arial"/>
              <w:sz w:val="28"/>
              <w:szCs w:val="28"/>
            </w:rPr>
            <m:t xml:space="preserve">Interest Rate= </m:t>
          </m:r>
          <m:f>
            <m:f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L+C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S+A×Y</m:t>
              </m:r>
            </m:den>
          </m:f>
        </m:oMath>
      </m:oMathPara>
    </w:p>
    <w:p w14:paraId="410066AD" w14:textId="114E6454" w:rsidR="00B42450" w:rsidRPr="00B408A9" w:rsidRDefault="00E348F8" w:rsidP="00E348F8">
      <w:pPr>
        <w:tabs>
          <w:tab w:val="left" w:pos="567"/>
          <w:tab w:val="left" w:pos="8820"/>
        </w:tabs>
        <w:autoSpaceDE w:val="0"/>
        <w:autoSpaceDN w:val="0"/>
        <w:adjustRightInd w:val="0"/>
        <w:spacing w:before="120"/>
        <w:ind w:left="539" w:right="210"/>
        <w:rPr>
          <w:rFonts w:ascii="Arial" w:hAnsi="Arial" w:cs="Arial"/>
        </w:rPr>
      </w:pPr>
      <w:r>
        <w:rPr>
          <w:rFonts w:ascii="Arial" w:hAnsi="Arial" w:cs="Arial"/>
        </w:rPr>
        <w:t xml:space="preserve">where </w:t>
      </w:r>
      <w:r w:rsidRPr="00E348F8">
        <w:rPr>
          <w:rFonts w:cs="Arial"/>
          <w:i/>
        </w:rPr>
        <w:t>L</w:t>
      </w:r>
      <w:r>
        <w:rPr>
          <w:rFonts w:ascii="Arial" w:hAnsi="Arial" w:cs="Arial"/>
        </w:rPr>
        <w:t xml:space="preserve"> is the loan amount, </w:t>
      </w:r>
      <w:r w:rsidRPr="00E348F8">
        <w:rPr>
          <w:rFonts w:cs="Arial"/>
          <w:i/>
        </w:rPr>
        <w:t>A</w:t>
      </w:r>
      <w:r>
        <w:rPr>
          <w:rFonts w:ascii="Arial" w:hAnsi="Arial" w:cs="Arial"/>
        </w:rPr>
        <w:t xml:space="preserve"> is the annual income, </w:t>
      </w:r>
      <w:r w:rsidRPr="00E348F8">
        <w:rPr>
          <w:rFonts w:cs="Arial"/>
          <w:i/>
        </w:rPr>
        <w:t>C</w:t>
      </w:r>
      <w:r>
        <w:rPr>
          <w:rFonts w:ascii="Arial" w:hAnsi="Arial" w:cs="Arial"/>
        </w:rPr>
        <w:t xml:space="preserve"> is the current loans, </w:t>
      </w:r>
      <w:r w:rsidRPr="00E348F8">
        <w:rPr>
          <w:rFonts w:cs="Arial"/>
          <w:i/>
        </w:rPr>
        <w:t>S</w:t>
      </w:r>
      <w:r>
        <w:rPr>
          <w:rFonts w:ascii="Arial" w:hAnsi="Arial" w:cs="Arial"/>
        </w:rPr>
        <w:t xml:space="preserve"> is the total savings and </w:t>
      </w:r>
      <w:r w:rsidRPr="00E348F8">
        <w:rPr>
          <w:rFonts w:cs="Arial"/>
          <w:i/>
        </w:rPr>
        <w:t>Y</w:t>
      </w:r>
      <w:r>
        <w:rPr>
          <w:rFonts w:ascii="Arial" w:hAnsi="Arial" w:cs="Arial"/>
        </w:rPr>
        <w:t xml:space="preserve"> is the years to pay back loan. </w:t>
      </w:r>
    </w:p>
    <w:p w14:paraId="410066AE" w14:textId="77777777" w:rsidR="00584A59" w:rsidRDefault="00584A59" w:rsidP="00B42450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</w:p>
    <w:p w14:paraId="410066AF" w14:textId="0FA05ADA" w:rsidR="00DA5645" w:rsidRDefault="00217EAA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rite a </w:t>
      </w:r>
      <w:r w:rsidR="0087772F">
        <w:rPr>
          <w:rFonts w:ascii="Arial" w:hAnsi="Arial" w:cs="Arial"/>
        </w:rPr>
        <w:t>P</w:t>
      </w:r>
      <w:r w:rsidR="00B408A9">
        <w:rPr>
          <w:rFonts w:ascii="Arial" w:hAnsi="Arial" w:cs="Arial"/>
        </w:rPr>
        <w:t xml:space="preserve">ython </w:t>
      </w:r>
      <w:r>
        <w:rPr>
          <w:rFonts w:ascii="Arial" w:hAnsi="Arial" w:cs="Arial"/>
        </w:rPr>
        <w:t>program that prompts the user f</w:t>
      </w:r>
      <w:r w:rsidR="00C95E3A">
        <w:rPr>
          <w:rFonts w:ascii="Arial" w:hAnsi="Arial" w:cs="Arial"/>
        </w:rPr>
        <w:t>or all of this information, and prints out a message with their interest rate</w:t>
      </w:r>
      <w:r w:rsidR="00EF39D6">
        <w:rPr>
          <w:rFonts w:ascii="Arial" w:hAnsi="Arial" w:cs="Arial"/>
        </w:rPr>
        <w:t xml:space="preserve"> to one decimal place</w:t>
      </w:r>
      <w:r w:rsidR="00C95E3A">
        <w:rPr>
          <w:rFonts w:ascii="Arial" w:hAnsi="Arial" w:cs="Arial"/>
        </w:rPr>
        <w:t xml:space="preserve"> (E.g. ‘Your interest rate is 2.5%’)</w:t>
      </w:r>
    </w:p>
    <w:p w14:paraId="15CA03C9" w14:textId="77777777" w:rsidR="00E348F8" w:rsidRDefault="00E348F8" w:rsidP="00B408A9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</w:p>
    <w:p w14:paraId="1D744C78" w14:textId="77777777" w:rsidR="00F607F1" w:rsidRDefault="00F607F1" w:rsidP="00F607F1">
      <w:pPr>
        <w:autoSpaceDE w:val="0"/>
        <w:autoSpaceDN w:val="0"/>
        <w:adjustRightInd w:val="0"/>
        <w:spacing w:after="120"/>
        <w:ind w:left="567" w:right="210"/>
        <w:jc w:val="both"/>
        <w:rPr>
          <w:rFonts w:ascii="Arial" w:hAnsi="Arial" w:cs="Arial"/>
        </w:rPr>
      </w:pPr>
      <w:r>
        <w:rPr>
          <w:rFonts w:ascii="Arial" w:hAnsi="Arial" w:cs="Arial"/>
        </w:rPr>
        <w:t>Sample output (the input value is underlined):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359"/>
      </w:tblGrid>
      <w:tr w:rsidR="00F607F1" w14:paraId="3117EE52" w14:textId="77777777" w:rsidTr="00E348F8">
        <w:tc>
          <w:tcPr>
            <w:tcW w:w="8359" w:type="dxa"/>
          </w:tcPr>
          <w:p w14:paraId="5CB28D44" w14:textId="77777777" w:rsidR="00E348F8" w:rsidRPr="00E348F8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spacing w:before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What is your desired loan amount? </w:t>
            </w: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10000</w:t>
            </w:r>
          </w:p>
          <w:p w14:paraId="48E254A0" w14:textId="77777777" w:rsidR="00E348F8" w:rsidRPr="00E348F8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What is your annual income? </w:t>
            </w: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24000</w:t>
            </w:r>
          </w:p>
          <w:p w14:paraId="2DD55FAF" w14:textId="77777777" w:rsidR="00E348F8" w:rsidRPr="00E348F8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What is the total value of your current loans? </w:t>
            </w: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20000</w:t>
            </w:r>
          </w:p>
          <w:p w14:paraId="6DC48314" w14:textId="77777777" w:rsidR="00E348F8" w:rsidRPr="00E348F8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What is the total of your savings? </w:t>
            </w: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20000</w:t>
            </w:r>
          </w:p>
          <w:p w14:paraId="26E5938C" w14:textId="77777777" w:rsidR="00E348F8" w:rsidRPr="00E348F8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How many years do you want to pay back this loan? </w:t>
            </w: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5</w:t>
            </w:r>
          </w:p>
          <w:p w14:paraId="37AE3444" w14:textId="505A304F" w:rsidR="00F607F1" w:rsidRPr="00863FFF" w:rsidRDefault="00E348F8" w:rsidP="00E348F8">
            <w:pPr>
              <w:tabs>
                <w:tab w:val="left" w:pos="8820"/>
              </w:tabs>
              <w:autoSpaceDE w:val="0"/>
              <w:autoSpaceDN w:val="0"/>
              <w:adjustRightInd w:val="0"/>
              <w:spacing w:after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E348F8">
              <w:rPr>
                <w:rFonts w:ascii="Courier New" w:hAnsi="Courier New" w:cs="Courier New"/>
                <w:color w:val="000000"/>
                <w:sz w:val="22"/>
                <w:szCs w:val="22"/>
              </w:rPr>
              <w:t>Your interest rate is 21.4%</w:t>
            </w:r>
          </w:p>
        </w:tc>
      </w:tr>
    </w:tbl>
    <w:p w14:paraId="410066B0" w14:textId="40BD8CD2" w:rsidR="00E84984" w:rsidRDefault="00E84984" w:rsidP="00E348F8">
      <w:pPr>
        <w:tabs>
          <w:tab w:val="left" w:pos="567"/>
        </w:tabs>
        <w:autoSpaceDE w:val="0"/>
        <w:autoSpaceDN w:val="0"/>
        <w:adjustRightInd w:val="0"/>
        <w:ind w:right="-43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(4 marks) </w:t>
      </w:r>
    </w:p>
    <w:p w14:paraId="410066BD" w14:textId="4E4968ED" w:rsidR="001C7346" w:rsidRPr="00D60D83" w:rsidRDefault="00863FFF" w:rsidP="00863FFF">
      <w:pPr>
        <w:tabs>
          <w:tab w:val="left" w:pos="567"/>
        </w:tabs>
        <w:autoSpaceDE w:val="0"/>
        <w:autoSpaceDN w:val="0"/>
        <w:adjustRightInd w:val="0"/>
        <w:ind w:left="540" w:right="98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2.</w:t>
      </w:r>
      <w:r w:rsidR="006835CF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ab/>
      </w:r>
      <w:r w:rsidR="00CB1686" w:rsidRPr="00D60D83">
        <w:rPr>
          <w:rFonts w:ascii="Arial" w:hAnsi="Arial" w:cs="Arial"/>
        </w:rPr>
        <w:t xml:space="preserve">The last alphabet of a Singapore </w:t>
      </w:r>
      <w:r w:rsidR="00D60D83">
        <w:rPr>
          <w:rFonts w:ascii="Arial" w:hAnsi="Arial" w:cs="Arial"/>
        </w:rPr>
        <w:t>vehicle plate</w:t>
      </w:r>
      <w:r w:rsidR="00CB1686" w:rsidRPr="00D60D83">
        <w:rPr>
          <w:rFonts w:ascii="Arial" w:hAnsi="Arial" w:cs="Arial"/>
        </w:rPr>
        <w:t xml:space="preserve"> number serves as a means to check if </w:t>
      </w:r>
      <w:r w:rsidR="00D60D83">
        <w:rPr>
          <w:rFonts w:ascii="Arial" w:hAnsi="Arial" w:cs="Arial"/>
        </w:rPr>
        <w:t>a vehicle plate</w:t>
      </w:r>
      <w:r w:rsidR="00E84984">
        <w:rPr>
          <w:rFonts w:ascii="Arial" w:hAnsi="Arial" w:cs="Arial"/>
        </w:rPr>
        <w:t xml:space="preserve"> number provided is valid.</w:t>
      </w:r>
    </w:p>
    <w:p w14:paraId="410066BE" w14:textId="77777777" w:rsidR="00CB1686" w:rsidRPr="00CB1686" w:rsidRDefault="00CB1686" w:rsidP="00863FFF">
      <w:pPr>
        <w:tabs>
          <w:tab w:val="left" w:pos="567"/>
        </w:tabs>
        <w:autoSpaceDE w:val="0"/>
        <w:autoSpaceDN w:val="0"/>
        <w:adjustRightInd w:val="0"/>
        <w:ind w:left="567" w:right="98"/>
        <w:jc w:val="both"/>
        <w:rPr>
          <w:rFonts w:ascii="Arial" w:hAnsi="Arial" w:cs="Arial"/>
        </w:rPr>
      </w:pPr>
    </w:p>
    <w:p w14:paraId="410066BF" w14:textId="77777777" w:rsidR="00D60D83" w:rsidRDefault="00D60D83" w:rsidP="006B46C5">
      <w:pPr>
        <w:tabs>
          <w:tab w:val="left" w:pos="567"/>
        </w:tabs>
        <w:autoSpaceDE w:val="0"/>
        <w:autoSpaceDN w:val="0"/>
        <w:adjustRightInd w:val="0"/>
        <w:spacing w:after="120"/>
        <w:ind w:left="567" w:right="96"/>
        <w:jc w:val="both"/>
        <w:rPr>
          <w:rFonts w:ascii="Arial" w:hAnsi="Arial" w:cs="Arial"/>
        </w:rPr>
      </w:pPr>
      <w:r>
        <w:rPr>
          <w:rFonts w:ascii="Arial" w:hAnsi="Arial" w:cs="Arial"/>
        </w:rPr>
        <w:t>To validate a</w:t>
      </w:r>
      <w:r w:rsidR="001C7346">
        <w:rPr>
          <w:rFonts w:ascii="Arial" w:hAnsi="Arial" w:cs="Arial"/>
        </w:rPr>
        <w:t xml:space="preserve"> given </w:t>
      </w:r>
      <w:r>
        <w:rPr>
          <w:rFonts w:ascii="Arial" w:hAnsi="Arial" w:cs="Arial"/>
        </w:rPr>
        <w:t xml:space="preserve">vehicle plate number with 4 </w:t>
      </w:r>
      <w:r w:rsidR="00E677A6">
        <w:rPr>
          <w:rFonts w:ascii="Arial" w:hAnsi="Arial" w:cs="Arial"/>
        </w:rPr>
        <w:t xml:space="preserve">digits </w:t>
      </w:r>
      <w:r>
        <w:rPr>
          <w:rFonts w:ascii="Arial" w:hAnsi="Arial" w:cs="Arial"/>
        </w:rPr>
        <w:t>starting with ‘S</w:t>
      </w:r>
      <w:r w:rsidR="00CB1686">
        <w:rPr>
          <w:rFonts w:ascii="Arial" w:hAnsi="Arial" w:cs="Arial"/>
        </w:rPr>
        <w:t>’</w:t>
      </w:r>
      <w:r w:rsidR="001C734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o the following:</w:t>
      </w:r>
    </w:p>
    <w:p w14:paraId="410066C0" w14:textId="77777777" w:rsidR="00D60D83" w:rsidRDefault="00D60D83" w:rsidP="006B46C5">
      <w:pPr>
        <w:pStyle w:val="ListParagraph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Ignore the letter ‘S’</w:t>
      </w:r>
    </w:p>
    <w:p w14:paraId="410066C1" w14:textId="77777777" w:rsidR="00D60D83" w:rsidRDefault="00D60D83" w:rsidP="006B46C5">
      <w:pPr>
        <w:pStyle w:val="ListParagraph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Assign a number to the letters as follows: A=1,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=2,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=3, …etc. For the number plate SBA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1234, </w:t>
      </w:r>
      <w:r w:rsidR="001977E3">
        <w:rPr>
          <w:rFonts w:ascii="Arial" w:hAnsi="Arial" w:cs="Arial"/>
        </w:rPr>
        <w:t xml:space="preserve">this is </w:t>
      </w:r>
      <w:r>
        <w:rPr>
          <w:rFonts w:ascii="Arial" w:hAnsi="Arial" w:cs="Arial"/>
        </w:rPr>
        <w:t>convert</w:t>
      </w:r>
      <w:r w:rsidR="001977E3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to 21 1234</w:t>
      </w:r>
    </w:p>
    <w:p w14:paraId="6B06B957" w14:textId="7C012E05" w:rsidR="00863FFF" w:rsidRPr="00863FFF" w:rsidRDefault="00CB493E" w:rsidP="006B46C5">
      <w:pPr>
        <w:pStyle w:val="NormalWeb"/>
        <w:numPr>
          <w:ilvl w:val="0"/>
          <w:numId w:val="8"/>
        </w:numPr>
        <w:shd w:val="clear" w:color="auto" w:fill="FBFBFB"/>
        <w:spacing w:before="0" w:beforeAutospacing="0" w:after="0" w:afterAutospacing="0"/>
        <w:ind w:left="851" w:right="98" w:hanging="284"/>
        <w:jc w:val="both"/>
        <w:rPr>
          <w:rFonts w:ascii="Tahoma" w:hAnsi="Tahoma" w:cs="Tahoma"/>
          <w:sz w:val="21"/>
          <w:szCs w:val="21"/>
        </w:rPr>
      </w:pPr>
      <w:r>
        <w:rPr>
          <w:rFonts w:ascii="Arial" w:hAnsi="Arial" w:cs="Arial"/>
        </w:rPr>
        <w:t>The 6 individual numbers</w:t>
      </w:r>
      <w:r w:rsidR="001C7346" w:rsidRPr="00D60D83">
        <w:rPr>
          <w:rFonts w:ascii="Arial" w:hAnsi="Arial" w:cs="Arial"/>
        </w:rPr>
        <w:t xml:space="preserve"> needs to be multiplied by </w:t>
      </w:r>
      <w:r>
        <w:rPr>
          <w:rFonts w:ascii="Arial" w:hAnsi="Arial" w:cs="Arial"/>
        </w:rPr>
        <w:t>9,4,5,4,3,2</w:t>
      </w:r>
      <w:r w:rsidR="001C7346" w:rsidRPr="00D60D83">
        <w:rPr>
          <w:rFonts w:ascii="Arial" w:hAnsi="Arial" w:cs="Arial"/>
        </w:rPr>
        <w:t xml:space="preserve"> respectively</w:t>
      </w:r>
      <w:r>
        <w:rPr>
          <w:rFonts w:ascii="Arial" w:hAnsi="Arial" w:cs="Arial"/>
        </w:rPr>
        <w:t xml:space="preserve"> and added together</w:t>
      </w:r>
      <w:r w:rsidR="001C7346" w:rsidRPr="00D60D83">
        <w:rPr>
          <w:rFonts w:ascii="Arial" w:hAnsi="Arial" w:cs="Arial"/>
        </w:rPr>
        <w:t xml:space="preserve">. </w:t>
      </w:r>
      <w:r w:rsidRPr="00CB493E">
        <w:rPr>
          <w:rFonts w:ascii="Arial" w:hAnsi="Arial" w:cs="Arial"/>
        </w:rPr>
        <w:t xml:space="preserve">For the example above, we will get </w:t>
      </w:r>
      <w:r>
        <w:rPr>
          <w:rFonts w:ascii="Arial" w:hAnsi="Arial" w:cs="Arial"/>
        </w:rPr>
        <w:t xml:space="preserve">   </w:t>
      </w:r>
    </w:p>
    <w:p w14:paraId="410066C2" w14:textId="4337EC82" w:rsidR="00CB493E" w:rsidRPr="00CB493E" w:rsidRDefault="006B46C5" w:rsidP="006B46C5">
      <w:pPr>
        <w:pStyle w:val="NormalWeb"/>
        <w:shd w:val="clear" w:color="auto" w:fill="FBFBFB"/>
        <w:spacing w:before="0" w:beforeAutospacing="0" w:after="0" w:afterAutospacing="0"/>
        <w:ind w:left="851" w:right="98" w:hanging="284"/>
        <w:jc w:val="both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ab/>
      </w:r>
      <w:r>
        <w:rPr>
          <w:rFonts w:ascii="Tahoma" w:hAnsi="Tahoma" w:cs="Tahoma"/>
          <w:sz w:val="21"/>
          <w:szCs w:val="21"/>
        </w:rPr>
        <w:tab/>
      </w:r>
      <w:r w:rsidR="00CB493E" w:rsidRPr="00CB493E">
        <w:rPr>
          <w:rFonts w:ascii="Tahoma" w:hAnsi="Tahoma" w:cs="Tahoma"/>
          <w:sz w:val="21"/>
          <w:szCs w:val="21"/>
        </w:rPr>
        <w:t>2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>9</w:t>
      </w:r>
      <w:r w:rsidR="00CB493E" w:rsidRPr="00CB493E">
        <w:rPr>
          <w:rFonts w:ascii="Tahoma" w:hAnsi="Tahoma" w:cs="Tahoma"/>
          <w:sz w:val="21"/>
          <w:szCs w:val="21"/>
        </w:rPr>
        <w:t xml:space="preserve"> + 1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>4</w:t>
      </w:r>
      <w:r w:rsidR="00CB493E" w:rsidRPr="00CB493E">
        <w:rPr>
          <w:rFonts w:ascii="Tahoma" w:hAnsi="Tahoma" w:cs="Tahoma"/>
          <w:sz w:val="21"/>
          <w:szCs w:val="21"/>
        </w:rPr>
        <w:t xml:space="preserve"> + 1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>5</w:t>
      </w:r>
      <w:r w:rsidR="00CB493E" w:rsidRPr="00CB493E">
        <w:rPr>
          <w:rFonts w:ascii="Tahoma" w:hAnsi="Tahoma" w:cs="Tahoma"/>
          <w:sz w:val="21"/>
          <w:szCs w:val="21"/>
        </w:rPr>
        <w:t xml:space="preserve"> + 2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>4</w:t>
      </w:r>
      <w:r w:rsidR="00CB493E" w:rsidRPr="00CB493E">
        <w:rPr>
          <w:rFonts w:ascii="Tahoma" w:hAnsi="Tahoma" w:cs="Tahoma"/>
          <w:sz w:val="21"/>
          <w:szCs w:val="21"/>
        </w:rPr>
        <w:t xml:space="preserve"> + 3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>3</w:t>
      </w:r>
      <w:r w:rsidR="00CB493E" w:rsidRPr="00CB493E">
        <w:rPr>
          <w:rFonts w:ascii="Tahoma" w:hAnsi="Tahoma" w:cs="Tahoma"/>
          <w:sz w:val="21"/>
          <w:szCs w:val="21"/>
        </w:rPr>
        <w:t xml:space="preserve"> + 4 x 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 xml:space="preserve">2 </w:t>
      </w:r>
      <w:r w:rsidR="00CB493E" w:rsidRPr="00CB493E">
        <w:rPr>
          <w:rStyle w:val="Strong"/>
          <w:rFonts w:ascii="Tahoma" w:hAnsi="Tahoma" w:cs="Tahoma"/>
          <w:b w:val="0"/>
          <w:sz w:val="21"/>
          <w:szCs w:val="21"/>
        </w:rPr>
        <w:t>=</w:t>
      </w:r>
      <w:r w:rsidR="00CB493E" w:rsidRPr="00CB493E">
        <w:rPr>
          <w:rStyle w:val="Strong"/>
          <w:rFonts w:ascii="Tahoma" w:hAnsi="Tahoma" w:cs="Tahoma"/>
          <w:sz w:val="21"/>
          <w:szCs w:val="21"/>
        </w:rPr>
        <w:t xml:space="preserve"> 52</w:t>
      </w:r>
    </w:p>
    <w:p w14:paraId="410066C3" w14:textId="77777777" w:rsidR="001C7346" w:rsidRDefault="00CB493E" w:rsidP="006B46C5">
      <w:pPr>
        <w:pStyle w:val="ListParagraph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This value is divided by 19 to obtain the remainder</w:t>
      </w:r>
      <w:r w:rsidR="001C7346" w:rsidRPr="00D60D83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For the example above, </w:t>
      </w:r>
      <w:r w:rsidRPr="001977E3">
        <w:rPr>
          <w:rFonts w:ascii="Arial" w:hAnsi="Arial" w:cs="Arial"/>
          <w:b/>
        </w:rPr>
        <w:t>52</w:t>
      </w:r>
      <w:r>
        <w:rPr>
          <w:rFonts w:ascii="Arial" w:hAnsi="Arial" w:cs="Arial"/>
        </w:rPr>
        <w:t xml:space="preserve"> % 19 = 14</w:t>
      </w:r>
    </w:p>
    <w:p w14:paraId="410066C4" w14:textId="77777777" w:rsidR="00CB493E" w:rsidRDefault="001977E3" w:rsidP="006B46C5">
      <w:pPr>
        <w:pStyle w:val="ListParagraph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Use the</w:t>
      </w:r>
      <w:r w:rsidR="00CB493E">
        <w:rPr>
          <w:rFonts w:ascii="Arial" w:hAnsi="Arial" w:cs="Arial"/>
        </w:rPr>
        <w:t xml:space="preserve"> remainder </w:t>
      </w:r>
      <w:r>
        <w:rPr>
          <w:rFonts w:ascii="Arial" w:hAnsi="Arial" w:cs="Arial"/>
        </w:rPr>
        <w:t>to locate the character at this position in</w:t>
      </w:r>
      <w:r w:rsidR="00CB493E">
        <w:rPr>
          <w:rFonts w:ascii="Arial" w:hAnsi="Arial" w:cs="Arial"/>
        </w:rPr>
        <w:t xml:space="preserve"> the following reference string, “AZYXUTSRPMLKJHGEDCB”</w:t>
      </w:r>
      <w:r>
        <w:rPr>
          <w:rFonts w:ascii="Arial" w:hAnsi="Arial" w:cs="Arial"/>
        </w:rPr>
        <w:t>. In the above example, character at position 14 is ‘G’.</w:t>
      </w:r>
    </w:p>
    <w:p w14:paraId="410066C5" w14:textId="77777777" w:rsidR="001977E3" w:rsidRPr="00D60D83" w:rsidRDefault="001977E3" w:rsidP="006B46C5">
      <w:pPr>
        <w:pStyle w:val="ListParagraph"/>
        <w:numPr>
          <w:ilvl w:val="0"/>
          <w:numId w:val="8"/>
        </w:num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  <w:r>
        <w:rPr>
          <w:rFonts w:ascii="Arial" w:hAnsi="Arial" w:cs="Arial"/>
        </w:rPr>
        <w:t>This should be the last character of the vehicle number plate</w:t>
      </w:r>
    </w:p>
    <w:p w14:paraId="410066C6" w14:textId="77777777" w:rsidR="001C7346" w:rsidRDefault="001C7346" w:rsidP="006B46C5">
      <w:pPr>
        <w:tabs>
          <w:tab w:val="left" w:pos="567"/>
        </w:tabs>
        <w:autoSpaceDE w:val="0"/>
        <w:autoSpaceDN w:val="0"/>
        <w:adjustRightInd w:val="0"/>
        <w:ind w:left="851" w:right="98" w:hanging="284"/>
        <w:jc w:val="both"/>
        <w:rPr>
          <w:rFonts w:ascii="Arial" w:hAnsi="Arial" w:cs="Arial"/>
        </w:rPr>
      </w:pPr>
    </w:p>
    <w:p w14:paraId="410066C7" w14:textId="77777777" w:rsidR="001977E3" w:rsidRDefault="001C7346" w:rsidP="00863FFF">
      <w:pPr>
        <w:autoSpaceDE w:val="0"/>
        <w:autoSpaceDN w:val="0"/>
        <w:adjustRightInd w:val="0"/>
        <w:ind w:left="540" w:right="98" w:hanging="5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1977E3">
        <w:rPr>
          <w:rFonts w:ascii="Arial" w:hAnsi="Arial" w:cs="Arial"/>
        </w:rPr>
        <w:t xml:space="preserve">Write a </w:t>
      </w:r>
      <w:r w:rsidR="0087772F">
        <w:rPr>
          <w:rFonts w:ascii="Arial" w:hAnsi="Arial" w:cs="Arial"/>
        </w:rPr>
        <w:t xml:space="preserve">Python </w:t>
      </w:r>
      <w:r w:rsidR="001977E3">
        <w:rPr>
          <w:rFonts w:ascii="Arial" w:hAnsi="Arial" w:cs="Arial"/>
        </w:rPr>
        <w:t>program that prompts</w:t>
      </w:r>
      <w:r w:rsidR="00E677A6">
        <w:rPr>
          <w:rFonts w:ascii="Arial" w:hAnsi="Arial" w:cs="Arial"/>
        </w:rPr>
        <w:t xml:space="preserve"> the</w:t>
      </w:r>
      <w:r w:rsidR="001977E3">
        <w:rPr>
          <w:rFonts w:ascii="Arial" w:hAnsi="Arial" w:cs="Arial"/>
        </w:rPr>
        <w:t xml:space="preserve"> user to enter a Singapore vehicle plate number with 4 digits starting with ‘S’, and displays the validity of the given vehicle number.</w:t>
      </w:r>
    </w:p>
    <w:p w14:paraId="410066C8" w14:textId="77777777" w:rsidR="001977E3" w:rsidRDefault="001977E3" w:rsidP="006B46C5">
      <w:pPr>
        <w:autoSpaceDE w:val="0"/>
        <w:autoSpaceDN w:val="0"/>
        <w:adjustRightInd w:val="0"/>
        <w:ind w:left="567" w:right="210"/>
        <w:jc w:val="both"/>
        <w:rPr>
          <w:rFonts w:ascii="Arial" w:hAnsi="Arial" w:cs="Arial"/>
        </w:rPr>
      </w:pPr>
    </w:p>
    <w:p w14:paraId="26C4F79D" w14:textId="4CE1E688" w:rsidR="00863FFF" w:rsidRDefault="00863FFF" w:rsidP="001977E3">
      <w:pPr>
        <w:autoSpaceDE w:val="0"/>
        <w:autoSpaceDN w:val="0"/>
        <w:adjustRightInd w:val="0"/>
        <w:spacing w:after="120"/>
        <w:ind w:left="567" w:right="210"/>
        <w:jc w:val="both"/>
        <w:rPr>
          <w:rFonts w:ascii="Arial" w:hAnsi="Arial" w:cs="Arial"/>
        </w:rPr>
      </w:pPr>
      <w:r>
        <w:rPr>
          <w:rFonts w:ascii="Arial" w:hAnsi="Arial" w:cs="Arial"/>
        </w:rPr>
        <w:t>Sample output (the input value is underlined):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452"/>
      </w:tblGrid>
      <w:tr w:rsidR="00863FFF" w14:paraId="534DFF86" w14:textId="77777777" w:rsidTr="00863FFF">
        <w:tc>
          <w:tcPr>
            <w:tcW w:w="9019" w:type="dxa"/>
          </w:tcPr>
          <w:p w14:paraId="6C572256" w14:textId="77777777" w:rsidR="00863FFF" w:rsidRPr="00462D2B" w:rsidRDefault="00863FFF" w:rsidP="00863FFF">
            <w:pPr>
              <w:tabs>
                <w:tab w:val="left" w:pos="8820"/>
              </w:tabs>
              <w:autoSpaceDE w:val="0"/>
              <w:autoSpaceDN w:val="0"/>
              <w:adjustRightInd w:val="0"/>
              <w:spacing w:before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Enter the vehicle number to be validated: </w:t>
            </w:r>
            <w:r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SBA1234K</w:t>
            </w:r>
          </w:p>
          <w:p w14:paraId="0479E4DF" w14:textId="0BF204A7" w:rsidR="00863FFF" w:rsidRPr="00863FFF" w:rsidRDefault="00863FFF" w:rsidP="00863FFF">
            <w:pPr>
              <w:tabs>
                <w:tab w:val="left" w:pos="8820"/>
              </w:tabs>
              <w:autoSpaceDE w:val="0"/>
              <w:autoSpaceDN w:val="0"/>
              <w:adjustRightInd w:val="0"/>
              <w:spacing w:after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000000"/>
                <w:sz w:val="22"/>
                <w:szCs w:val="22"/>
              </w:rPr>
              <w:t>Validity of the vehicle number: Invalid</w:t>
            </w:r>
          </w:p>
        </w:tc>
      </w:tr>
    </w:tbl>
    <w:p w14:paraId="1D083F8D" w14:textId="77777777" w:rsidR="00863FFF" w:rsidRDefault="00863FFF" w:rsidP="00863FFF">
      <w:pPr>
        <w:autoSpaceDE w:val="0"/>
        <w:autoSpaceDN w:val="0"/>
        <w:adjustRightInd w:val="0"/>
        <w:ind w:left="567" w:right="210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8452"/>
      </w:tblGrid>
      <w:tr w:rsidR="00863FFF" w14:paraId="1007F790" w14:textId="77777777" w:rsidTr="004F1A2C">
        <w:tc>
          <w:tcPr>
            <w:tcW w:w="9019" w:type="dxa"/>
          </w:tcPr>
          <w:p w14:paraId="065D305D" w14:textId="77777777" w:rsidR="00863FFF" w:rsidRPr="00863FFF" w:rsidRDefault="00863FFF" w:rsidP="00863FFF">
            <w:pPr>
              <w:tabs>
                <w:tab w:val="left" w:pos="8820"/>
              </w:tabs>
              <w:autoSpaceDE w:val="0"/>
              <w:autoSpaceDN w:val="0"/>
              <w:adjustRightInd w:val="0"/>
              <w:spacing w:before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863FFF">
              <w:rPr>
                <w:rFonts w:ascii="Courier New" w:hAnsi="Courier New" w:cs="Courier New"/>
                <w:color w:val="000000"/>
                <w:sz w:val="22"/>
                <w:szCs w:val="22"/>
              </w:rPr>
              <w:t xml:space="preserve">Enter the vehicle number to be validated: </w:t>
            </w:r>
            <w:r w:rsidRPr="00863FFF">
              <w:rPr>
                <w:rFonts w:ascii="Courier New" w:hAnsi="Courier New" w:cs="Courier New"/>
                <w:color w:val="000000"/>
                <w:sz w:val="22"/>
                <w:szCs w:val="22"/>
                <w:u w:val="single"/>
              </w:rPr>
              <w:t>SBA1234G</w:t>
            </w:r>
          </w:p>
          <w:p w14:paraId="5F16FD80" w14:textId="40151403" w:rsidR="00863FFF" w:rsidRPr="00863FFF" w:rsidRDefault="00863FFF" w:rsidP="00863FFF">
            <w:pPr>
              <w:tabs>
                <w:tab w:val="left" w:pos="8820"/>
              </w:tabs>
              <w:autoSpaceDE w:val="0"/>
              <w:autoSpaceDN w:val="0"/>
              <w:adjustRightInd w:val="0"/>
              <w:spacing w:after="120"/>
              <w:ind w:left="176" w:right="210"/>
              <w:rPr>
                <w:rFonts w:ascii="Courier New" w:hAnsi="Courier New" w:cs="Courier New"/>
                <w:color w:val="000000"/>
                <w:sz w:val="22"/>
                <w:szCs w:val="22"/>
              </w:rPr>
            </w:pPr>
            <w:r w:rsidRPr="00863FFF">
              <w:rPr>
                <w:rFonts w:ascii="Courier New" w:hAnsi="Courier New" w:cs="Courier New"/>
                <w:color w:val="000000"/>
                <w:sz w:val="22"/>
                <w:szCs w:val="22"/>
              </w:rPr>
              <w:t>Validity of the vehicle number: Valid</w:t>
            </w:r>
          </w:p>
        </w:tc>
      </w:tr>
    </w:tbl>
    <w:p w14:paraId="410066D0" w14:textId="77777777" w:rsidR="001977E3" w:rsidRDefault="001977E3" w:rsidP="001977E3">
      <w:pPr>
        <w:tabs>
          <w:tab w:val="left" w:pos="540"/>
          <w:tab w:val="left" w:pos="8820"/>
        </w:tabs>
        <w:autoSpaceDE w:val="0"/>
        <w:autoSpaceDN w:val="0"/>
        <w:adjustRightInd w:val="0"/>
        <w:ind w:right="209"/>
        <w:rPr>
          <w:rFonts w:ascii="Arial" w:hAnsi="Arial" w:cs="Arial"/>
        </w:rPr>
      </w:pPr>
    </w:p>
    <w:p w14:paraId="410066D1" w14:textId="77777777" w:rsidR="00902A01" w:rsidRDefault="00527D85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left="540"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>You may use the code</w:t>
      </w:r>
      <w:r w:rsidR="00C0755E">
        <w:rPr>
          <w:rFonts w:ascii="Arial" w:hAnsi="Arial" w:cs="Arial"/>
        </w:rPr>
        <w:t xml:space="preserve"> below</w:t>
      </w:r>
      <w:r w:rsidR="001977E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or any other ways </w:t>
      </w:r>
      <w:r w:rsidR="001977E3">
        <w:rPr>
          <w:rFonts w:ascii="Arial" w:hAnsi="Arial" w:cs="Arial"/>
        </w:rPr>
        <w:t xml:space="preserve">to map a letter to a number </w:t>
      </w:r>
      <w:r w:rsidR="00E677A6">
        <w:rPr>
          <w:rFonts w:ascii="Arial" w:hAnsi="Arial" w:cs="Arial"/>
        </w:rPr>
        <w:t>based on</w:t>
      </w:r>
      <w:r w:rsidR="001977E3">
        <w:rPr>
          <w:rFonts w:ascii="Arial" w:hAnsi="Arial" w:cs="Arial"/>
        </w:rPr>
        <w:t xml:space="preserve"> A=1, B=2, C=3, …etc.</w:t>
      </w:r>
    </w:p>
    <w:p w14:paraId="410066D2" w14:textId="77777777" w:rsidR="001977E3" w:rsidRDefault="00C0755E" w:rsidP="001977E3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10066D3" w14:textId="77777777" w:rsidR="00732A94" w:rsidRPr="00732A94" w:rsidRDefault="00C0755E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Arial" w:hAnsi="Arial" w:cs="Arial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# For example. assume the character in question is "b"</w:t>
      </w:r>
    </w:p>
    <w:p w14:paraId="410066D4" w14:textId="77777777" w:rsidR="00732A94" w:rsidRPr="00732A94" w:rsidRDefault="0087772F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char="b"</w:t>
      </w:r>
    </w:p>
    <w:p w14:paraId="410066D5" w14:textId="77777777" w:rsidR="00902A01" w:rsidRDefault="0087772F" w:rsidP="00732A94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hAnsi="Arial" w:cs="Arial"/>
        </w:rPr>
      </w:pPr>
      <w:r>
        <w:rPr>
          <w:rFonts w:ascii="Courier New" w:hAnsi="Courier New" w:cs="Courier New"/>
          <w:sz w:val="20"/>
          <w:szCs w:val="20"/>
        </w:rPr>
        <w:tab/>
      </w:r>
      <w:r w:rsidR="00732A94" w:rsidRPr="00732A94">
        <w:rPr>
          <w:rFonts w:ascii="Courier New" w:hAnsi="Courier New" w:cs="Courier New"/>
          <w:sz w:val="20"/>
          <w:szCs w:val="20"/>
        </w:rPr>
        <w:t>num=ord(char.upper())-ord("A")+1</w:t>
      </w:r>
    </w:p>
    <w:p w14:paraId="410066D6" w14:textId="5688FE11" w:rsidR="001C7346" w:rsidRDefault="00443116" w:rsidP="001C7346">
      <w:pPr>
        <w:ind w:left="720" w:right="209" w:hangingChars="300" w:hanging="720"/>
        <w:jc w:val="right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</w:t>
      </w:r>
      <w:r w:rsidR="006B46C5">
        <w:rPr>
          <w:rFonts w:ascii="Arial" w:hAnsi="Arial" w:cs="Arial"/>
        </w:rPr>
        <w:t>6</w:t>
      </w:r>
      <w:r w:rsidR="001C7346" w:rsidRPr="00F963B0">
        <w:rPr>
          <w:rFonts w:ascii="Arial" w:hAnsi="Arial" w:cs="Arial"/>
        </w:rPr>
        <w:t xml:space="preserve"> mark</w:t>
      </w:r>
      <w:r w:rsidR="001C7346">
        <w:rPr>
          <w:rFonts w:ascii="Arial" w:hAnsi="Arial" w:cs="Arial"/>
        </w:rPr>
        <w:t>s</w:t>
      </w:r>
      <w:r w:rsidR="001C7346" w:rsidRPr="00F963B0">
        <w:rPr>
          <w:rFonts w:ascii="Arial" w:hAnsi="Arial" w:cs="Arial"/>
        </w:rPr>
        <w:t>)</w:t>
      </w:r>
    </w:p>
    <w:p w14:paraId="410066D8" w14:textId="77777777" w:rsidR="00465278" w:rsidRDefault="00465278" w:rsidP="00AF61FB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410066DC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u w:val="single"/>
        </w:rPr>
      </w:pPr>
      <w:r>
        <w:rPr>
          <w:rFonts w:ascii="Arial" w:hAnsi="Arial" w:cs="Arial"/>
          <w:b/>
          <w:smallCaps/>
          <w:color w:val="FF0000"/>
          <w:u w:val="single"/>
        </w:rPr>
        <w:t>Plagiarism Warning</w:t>
      </w:r>
      <w:r>
        <w:rPr>
          <w:rFonts w:ascii="Arial" w:hAnsi="Arial" w:cs="Arial"/>
          <w:b/>
          <w:color w:val="FF0000"/>
          <w:u w:val="single"/>
        </w:rPr>
        <w:t>:</w:t>
      </w:r>
    </w:p>
    <w:p w14:paraId="410066DD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410066DE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If a student is found to have submitted work not done by him/her, he/she will not be awarded any marks for this practical test.  Disciplinary action may also be taken.</w:t>
      </w:r>
    </w:p>
    <w:p w14:paraId="410066DF" w14:textId="77777777" w:rsidR="00AF61FB" w:rsidRDefault="00AF61FB" w:rsidP="00AF61FB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410066E0" w14:textId="77777777" w:rsidR="00A57B50" w:rsidRDefault="00AF61FB" w:rsidP="00A57B50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Similar action will be taken for student who allows other student(s) to copy his/her work, or posting any solutions or code related to the practical test before the end of the hour for the test.</w:t>
      </w:r>
    </w:p>
    <w:p w14:paraId="410066E2" w14:textId="77777777" w:rsidR="00561B4A" w:rsidRPr="00FD380A" w:rsidRDefault="0087772F" w:rsidP="006B46C5">
      <w:pPr>
        <w:spacing w:before="120"/>
        <w:ind w:right="-43"/>
        <w:jc w:val="center"/>
        <w:rPr>
          <w:rFonts w:ascii="Arial" w:hAnsi="Arial" w:cs="Arial"/>
        </w:rPr>
      </w:pPr>
      <w:r>
        <w:rPr>
          <w:rFonts w:ascii="Arial" w:hAnsi="Arial" w:cs="Arial"/>
        </w:rPr>
        <w:t>*** END OF PAPER ***</w:t>
      </w:r>
    </w:p>
    <w:sectPr w:rsidR="00561B4A" w:rsidRPr="00FD380A" w:rsidSect="000D5F9A">
      <w:headerReference w:type="default" r:id="rId10"/>
      <w:footerReference w:type="default" r:id="rId11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C80AF" w14:textId="77777777" w:rsidR="00567432" w:rsidRDefault="00567432">
      <w:r>
        <w:separator/>
      </w:r>
    </w:p>
  </w:endnote>
  <w:endnote w:type="continuationSeparator" w:id="0">
    <w:p w14:paraId="2B61BED2" w14:textId="77777777" w:rsidR="00567432" w:rsidRDefault="005674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066EF" w14:textId="77777777" w:rsidR="001D5ECA" w:rsidRDefault="00563601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10066F5" wp14:editId="410066F6">
              <wp:simplePos x="0" y="0"/>
              <wp:positionH relativeFrom="column">
                <wp:posOffset>0</wp:posOffset>
              </wp:positionH>
              <wp:positionV relativeFrom="paragraph">
                <wp:posOffset>101600</wp:posOffset>
              </wp:positionV>
              <wp:extent cx="5723890" cy="0"/>
              <wp:effectExtent l="9525" t="13335" r="10160" b="1524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28FD78" id="Line 2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pt" to="450.7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" strokeweight="1.5pt"/>
          </w:pict>
        </mc:Fallback>
      </mc:AlternateContent>
    </w:r>
  </w:p>
  <w:p w14:paraId="410066F0" w14:textId="5184A3FE" w:rsidR="00E70C55" w:rsidRPr="00D275F1" w:rsidRDefault="00322D37" w:rsidP="000C7E38">
    <w:pPr>
      <w:pStyle w:val="Footer"/>
      <w:tabs>
        <w:tab w:val="clear" w:pos="8640"/>
        <w:tab w:val="right" w:pos="8931"/>
      </w:tabs>
      <w:rPr>
        <w:rFonts w:ascii="Arial" w:hAnsi="Arial" w:cs="Arial"/>
        <w:color w:val="FF0000"/>
        <w:sz w:val="20"/>
        <w:szCs w:val="20"/>
      </w:rPr>
    </w:pPr>
    <w:r>
      <w:rPr>
        <w:rFonts w:ascii="Arial" w:hAnsi="Arial" w:cs="Arial"/>
        <w:sz w:val="20"/>
        <w:szCs w:val="20"/>
      </w:rPr>
      <w:t>PRG1</w:t>
    </w:r>
    <w:r w:rsidR="00F35CE0">
      <w:rPr>
        <w:rFonts w:ascii="Arial" w:hAnsi="Arial" w:cs="Arial"/>
        <w:sz w:val="20"/>
        <w:szCs w:val="20"/>
      </w:rPr>
      <w:t xml:space="preserve"> 20</w:t>
    </w:r>
    <w:r w:rsidR="00AA3509">
      <w:rPr>
        <w:rFonts w:ascii="Arial" w:hAnsi="Arial" w:cs="Arial"/>
        <w:sz w:val="20"/>
        <w:szCs w:val="20"/>
      </w:rPr>
      <w:t>2</w:t>
    </w:r>
    <w:r w:rsidR="00F4472E">
      <w:rPr>
        <w:rFonts w:ascii="Arial" w:hAnsi="Arial" w:cs="Arial"/>
        <w:sz w:val="20"/>
        <w:szCs w:val="20"/>
      </w:rPr>
      <w:t>3/24</w:t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AA3509">
      <w:rPr>
        <w:rFonts w:ascii="Arial" w:hAnsi="Arial" w:cs="Arial"/>
        <w:sz w:val="20"/>
        <w:szCs w:val="20"/>
      </w:rPr>
      <w:t>Revision for P</w:t>
    </w:r>
    <w:r w:rsidR="00636DB8">
      <w:rPr>
        <w:rFonts w:ascii="Arial" w:hAnsi="Arial" w:cs="Arial"/>
        <w:sz w:val="20"/>
        <w:szCs w:val="20"/>
      </w:rPr>
      <w:t>rogramming Aptitude</w:t>
    </w:r>
    <w:r w:rsidR="00EE250A">
      <w:rPr>
        <w:rFonts w:ascii="Arial" w:hAnsi="Arial" w:cs="Arial"/>
        <w:sz w:val="20"/>
        <w:szCs w:val="20"/>
      </w:rPr>
      <w:t xml:space="preserve"> </w:t>
    </w:r>
    <w:r w:rsidR="00EF1E22">
      <w:rPr>
        <w:rFonts w:ascii="Arial" w:hAnsi="Arial" w:cs="Arial"/>
        <w:sz w:val="20"/>
        <w:szCs w:val="20"/>
      </w:rPr>
      <w:t>Test 1</w:t>
    </w:r>
    <w:r w:rsidR="00A60727" w:rsidRPr="00D275F1">
      <w:rPr>
        <w:rFonts w:ascii="Arial" w:hAnsi="Arial" w:cs="Arial"/>
        <w:color w:val="FF0000"/>
        <w:sz w:val="20"/>
        <w:szCs w:val="20"/>
      </w:rPr>
      <w:tab/>
    </w:r>
    <w:r w:rsidR="0040718B" w:rsidRPr="00D275F1">
      <w:rPr>
        <w:rStyle w:val="PageNumber"/>
        <w:rFonts w:ascii="Arial" w:hAnsi="Arial" w:cs="Arial"/>
        <w:color w:val="FF000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02079" w14:textId="77777777" w:rsidR="00567432" w:rsidRDefault="00567432">
      <w:r>
        <w:separator/>
      </w:r>
    </w:p>
  </w:footnote>
  <w:footnote w:type="continuationSeparator" w:id="0">
    <w:p w14:paraId="01702B37" w14:textId="77777777" w:rsidR="00567432" w:rsidRDefault="005674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066ED" w14:textId="5889BBB9" w:rsidR="00D42905" w:rsidRDefault="007E3F57" w:rsidP="000C7E38">
    <w:pPr>
      <w:pStyle w:val="Header"/>
      <w:tabs>
        <w:tab w:val="clear" w:pos="8640"/>
        <w:tab w:val="right" w:pos="8931"/>
      </w:tabs>
      <w:ind w:left="-180"/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75D686C" wp14:editId="5F9FCDF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73050"/>
              <wp:effectExtent l="0" t="0" r="0" b="12700"/>
              <wp:wrapNone/>
              <wp:docPr id="4" name="MSIPCM805b47dcb65d3fb8187e381c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CD7DAB5" w14:textId="7FF53163" w:rsidR="007E3F57" w:rsidRPr="00E0711D" w:rsidRDefault="00E0711D" w:rsidP="00E0711D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E0711D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75D686C" id="_x0000_t202" coordsize="21600,21600" o:spt="202" path="m,l,21600r21600,l21600,xe">
              <v:stroke joinstyle="miter"/>
              <v:path gradientshapeok="t" o:connecttype="rect"/>
            </v:shapetype>
            <v:shape id="MSIPCM805b47dcb65d3fb8187e381c" o:spid="_x0000_s1027" type="#_x0000_t202" alt="{&quot;HashCode&quot;:-1818968269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4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" o:allowincell="f" filled="f" stroked="f" strokeweight=".5pt">
              <v:textbox inset="20pt,0,,0">
                <w:txbxContent>
                  <w:p w14:paraId="4CD7DAB5" w14:textId="7FF53163" w:rsidR="007E3F57" w:rsidRPr="00E0711D" w:rsidRDefault="00E0711D" w:rsidP="00E0711D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E0711D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63601"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410066F1" wp14:editId="410066F2">
          <wp:extent cx="1714500" cy="588010"/>
          <wp:effectExtent l="0" t="0" r="0" b="254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42905">
      <w:rPr>
        <w:rFonts w:ascii="Tahoma" w:hAnsi="Tahoma" w:cs="Tahoma"/>
        <w:i/>
        <w:sz w:val="28"/>
        <w:szCs w:val="28"/>
      </w:rPr>
      <w:tab/>
    </w:r>
    <w:r w:rsidR="00D42905">
      <w:rPr>
        <w:rFonts w:ascii="Tahoma" w:hAnsi="Tahoma" w:cs="Tahoma"/>
        <w:i/>
        <w:sz w:val="28"/>
        <w:szCs w:val="28"/>
      </w:rPr>
      <w:tab/>
    </w:r>
    <w:r w:rsidR="00D42905" w:rsidRPr="000D5F9A">
      <w:rPr>
        <w:rFonts w:ascii="Arial" w:hAnsi="Arial" w:cs="Arial"/>
        <w:sz w:val="20"/>
        <w:szCs w:val="20"/>
      </w:rPr>
      <w:t xml:space="preserve">Page 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0D5F9A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separate"/>
    </w:r>
    <w:r w:rsidR="00AA3509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end"/>
    </w:r>
    <w:r w:rsidR="00D42905" w:rsidRPr="004A6642">
      <w:rPr>
        <w:rStyle w:val="PageNumber"/>
        <w:rFonts w:ascii="Arial" w:hAnsi="Arial" w:cs="Arial"/>
        <w:sz w:val="20"/>
        <w:szCs w:val="20"/>
      </w:rPr>
      <w:t xml:space="preserve"> of 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4A6642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separate"/>
    </w:r>
    <w:r w:rsidR="00AA3509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end"/>
    </w:r>
  </w:p>
  <w:p w14:paraId="410066EE" w14:textId="77777777" w:rsidR="00D42905" w:rsidRPr="00D42905" w:rsidRDefault="00563601" w:rsidP="00D42905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10066F3" wp14:editId="410066F4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723890" cy="0"/>
              <wp:effectExtent l="9525" t="12065" r="10160" b="1651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34ECA4" id="Line 1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50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CUaGgIAADQ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5F3C"/>
    <w:multiLevelType w:val="hybridMultilevel"/>
    <w:tmpl w:val="0D8E5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F7C01"/>
    <w:multiLevelType w:val="hybridMultilevel"/>
    <w:tmpl w:val="1444B9BE"/>
    <w:lvl w:ilvl="0" w:tplc="04090001">
      <w:start w:val="1"/>
      <w:numFmt w:val="bullet"/>
      <w:lvlText w:val=""/>
      <w:lvlJc w:val="left"/>
      <w:pPr>
        <w:ind w:left="13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5" w:hanging="360"/>
      </w:pPr>
      <w:rPr>
        <w:rFonts w:ascii="Wingdings" w:hAnsi="Wingdings" w:hint="default"/>
      </w:rPr>
    </w:lvl>
  </w:abstractNum>
  <w:abstractNum w:abstractNumId="2" w15:restartNumberingAfterBreak="0">
    <w:nsid w:val="24C8335B"/>
    <w:multiLevelType w:val="hybridMultilevel"/>
    <w:tmpl w:val="2E7232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DF74FC"/>
    <w:multiLevelType w:val="hybridMultilevel"/>
    <w:tmpl w:val="CD2C9E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103496B"/>
    <w:multiLevelType w:val="hybridMultilevel"/>
    <w:tmpl w:val="C15A15CC"/>
    <w:lvl w:ilvl="0" w:tplc="BD982A14">
      <w:start w:val="1"/>
      <w:numFmt w:val="decimal"/>
      <w:lvlText w:val="%1"/>
      <w:lvlJc w:val="left"/>
      <w:pPr>
        <w:ind w:left="640" w:hanging="6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2F7E0B"/>
    <w:multiLevelType w:val="hybridMultilevel"/>
    <w:tmpl w:val="8DB025CE"/>
    <w:lvl w:ilvl="0" w:tplc="611C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53D52"/>
    <w:multiLevelType w:val="hybridMultilevel"/>
    <w:tmpl w:val="86DE74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3"/>
  </w:num>
  <w:num w:numId="5">
    <w:abstractNumId w:val="7"/>
  </w:num>
  <w:num w:numId="6">
    <w:abstractNumId w:val="0"/>
  </w:num>
  <w:num w:numId="7">
    <w:abstractNumId w:val="2"/>
  </w:num>
  <w:num w:numId="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zU0NTE0MTMwMDFS0lEKTi0uzszPAykwqQUAdpxVAywAAAA="/>
  </w:docVars>
  <w:rsids>
    <w:rsidRoot w:val="00FC78BD"/>
    <w:rsid w:val="00000695"/>
    <w:rsid w:val="0000354C"/>
    <w:rsid w:val="00010640"/>
    <w:rsid w:val="000140A8"/>
    <w:rsid w:val="000167CF"/>
    <w:rsid w:val="00017814"/>
    <w:rsid w:val="000208AD"/>
    <w:rsid w:val="00020950"/>
    <w:rsid w:val="00021FF8"/>
    <w:rsid w:val="000249FD"/>
    <w:rsid w:val="00026C0B"/>
    <w:rsid w:val="00030366"/>
    <w:rsid w:val="00037041"/>
    <w:rsid w:val="00040EA2"/>
    <w:rsid w:val="000465C7"/>
    <w:rsid w:val="0004705A"/>
    <w:rsid w:val="000470E6"/>
    <w:rsid w:val="00051F70"/>
    <w:rsid w:val="00065278"/>
    <w:rsid w:val="00067D79"/>
    <w:rsid w:val="000769B6"/>
    <w:rsid w:val="00093832"/>
    <w:rsid w:val="000978D6"/>
    <w:rsid w:val="000B30AC"/>
    <w:rsid w:val="000B3E6E"/>
    <w:rsid w:val="000B5E25"/>
    <w:rsid w:val="000C69F6"/>
    <w:rsid w:val="000C7E38"/>
    <w:rsid w:val="000D3D9A"/>
    <w:rsid w:val="000D3E42"/>
    <w:rsid w:val="000D477F"/>
    <w:rsid w:val="000D591D"/>
    <w:rsid w:val="000D5F9A"/>
    <w:rsid w:val="000D6B7E"/>
    <w:rsid w:val="000D770E"/>
    <w:rsid w:val="000E164D"/>
    <w:rsid w:val="000E285E"/>
    <w:rsid w:val="000E392C"/>
    <w:rsid w:val="000F4EAB"/>
    <w:rsid w:val="000F7899"/>
    <w:rsid w:val="001012B8"/>
    <w:rsid w:val="00102125"/>
    <w:rsid w:val="001026E9"/>
    <w:rsid w:val="00104552"/>
    <w:rsid w:val="001136C9"/>
    <w:rsid w:val="00120755"/>
    <w:rsid w:val="00121223"/>
    <w:rsid w:val="001238C5"/>
    <w:rsid w:val="00126370"/>
    <w:rsid w:val="00127041"/>
    <w:rsid w:val="00134278"/>
    <w:rsid w:val="001452FA"/>
    <w:rsid w:val="001470D4"/>
    <w:rsid w:val="00153911"/>
    <w:rsid w:val="0015530D"/>
    <w:rsid w:val="00174949"/>
    <w:rsid w:val="001835A2"/>
    <w:rsid w:val="00184242"/>
    <w:rsid w:val="00186806"/>
    <w:rsid w:val="0019356C"/>
    <w:rsid w:val="001977E3"/>
    <w:rsid w:val="00197DE6"/>
    <w:rsid w:val="001A2D14"/>
    <w:rsid w:val="001A61B1"/>
    <w:rsid w:val="001A7D12"/>
    <w:rsid w:val="001B08D5"/>
    <w:rsid w:val="001B1553"/>
    <w:rsid w:val="001B15AD"/>
    <w:rsid w:val="001B7C33"/>
    <w:rsid w:val="001C7346"/>
    <w:rsid w:val="001C7533"/>
    <w:rsid w:val="001D421D"/>
    <w:rsid w:val="001D5ECA"/>
    <w:rsid w:val="001E1A57"/>
    <w:rsid w:val="001E2040"/>
    <w:rsid w:val="001E241D"/>
    <w:rsid w:val="001F07CF"/>
    <w:rsid w:val="001F2E2A"/>
    <w:rsid w:val="001F52E4"/>
    <w:rsid w:val="00203105"/>
    <w:rsid w:val="00204049"/>
    <w:rsid w:val="00212739"/>
    <w:rsid w:val="00217EAA"/>
    <w:rsid w:val="00232520"/>
    <w:rsid w:val="002362AA"/>
    <w:rsid w:val="00245E3F"/>
    <w:rsid w:val="0024638A"/>
    <w:rsid w:val="00252ABC"/>
    <w:rsid w:val="00264925"/>
    <w:rsid w:val="00283226"/>
    <w:rsid w:val="00286B1C"/>
    <w:rsid w:val="0028742D"/>
    <w:rsid w:val="00290815"/>
    <w:rsid w:val="002A150D"/>
    <w:rsid w:val="002A3BAD"/>
    <w:rsid w:val="002B21E9"/>
    <w:rsid w:val="002B7449"/>
    <w:rsid w:val="002C1D9A"/>
    <w:rsid w:val="002C45DB"/>
    <w:rsid w:val="002C503D"/>
    <w:rsid w:val="002D7423"/>
    <w:rsid w:val="002E56D8"/>
    <w:rsid w:val="00303B8A"/>
    <w:rsid w:val="00306C35"/>
    <w:rsid w:val="00310F54"/>
    <w:rsid w:val="0031257A"/>
    <w:rsid w:val="0031414D"/>
    <w:rsid w:val="003175C2"/>
    <w:rsid w:val="003179CC"/>
    <w:rsid w:val="0032169B"/>
    <w:rsid w:val="00322D37"/>
    <w:rsid w:val="003362A9"/>
    <w:rsid w:val="003534FF"/>
    <w:rsid w:val="00353CC7"/>
    <w:rsid w:val="003577C1"/>
    <w:rsid w:val="0036079E"/>
    <w:rsid w:val="0036149B"/>
    <w:rsid w:val="0036266D"/>
    <w:rsid w:val="00362B6D"/>
    <w:rsid w:val="00366F00"/>
    <w:rsid w:val="003671A4"/>
    <w:rsid w:val="00374723"/>
    <w:rsid w:val="00376407"/>
    <w:rsid w:val="00386E16"/>
    <w:rsid w:val="0038774F"/>
    <w:rsid w:val="003901AF"/>
    <w:rsid w:val="003933B1"/>
    <w:rsid w:val="00396EFA"/>
    <w:rsid w:val="00397564"/>
    <w:rsid w:val="003A0F07"/>
    <w:rsid w:val="003A21C6"/>
    <w:rsid w:val="003A5B13"/>
    <w:rsid w:val="003B233A"/>
    <w:rsid w:val="003B5A9A"/>
    <w:rsid w:val="003B6794"/>
    <w:rsid w:val="003B6A7A"/>
    <w:rsid w:val="003C4FB8"/>
    <w:rsid w:val="003C6445"/>
    <w:rsid w:val="003C671C"/>
    <w:rsid w:val="003C7729"/>
    <w:rsid w:val="003C7B85"/>
    <w:rsid w:val="003D311D"/>
    <w:rsid w:val="003D555C"/>
    <w:rsid w:val="003D6023"/>
    <w:rsid w:val="003D6048"/>
    <w:rsid w:val="003E1450"/>
    <w:rsid w:val="003E48DC"/>
    <w:rsid w:val="003F178F"/>
    <w:rsid w:val="003F4BF4"/>
    <w:rsid w:val="004031A9"/>
    <w:rsid w:val="004046AD"/>
    <w:rsid w:val="00404801"/>
    <w:rsid w:val="0040718B"/>
    <w:rsid w:val="00407A87"/>
    <w:rsid w:val="00410F46"/>
    <w:rsid w:val="00414BAD"/>
    <w:rsid w:val="00420EC3"/>
    <w:rsid w:val="00422ACE"/>
    <w:rsid w:val="00425CB9"/>
    <w:rsid w:val="004263EB"/>
    <w:rsid w:val="004273E0"/>
    <w:rsid w:val="00427E0C"/>
    <w:rsid w:val="00443116"/>
    <w:rsid w:val="00443373"/>
    <w:rsid w:val="004460AD"/>
    <w:rsid w:val="00447193"/>
    <w:rsid w:val="00447FF5"/>
    <w:rsid w:val="004519D1"/>
    <w:rsid w:val="00453540"/>
    <w:rsid w:val="00462D2B"/>
    <w:rsid w:val="00464234"/>
    <w:rsid w:val="00465278"/>
    <w:rsid w:val="00466C17"/>
    <w:rsid w:val="00470D9B"/>
    <w:rsid w:val="00471CDC"/>
    <w:rsid w:val="00473CB6"/>
    <w:rsid w:val="00492D7B"/>
    <w:rsid w:val="004A0821"/>
    <w:rsid w:val="004A1101"/>
    <w:rsid w:val="004A351B"/>
    <w:rsid w:val="004A3922"/>
    <w:rsid w:val="004A6642"/>
    <w:rsid w:val="004A67A0"/>
    <w:rsid w:val="004B12D9"/>
    <w:rsid w:val="004B1E99"/>
    <w:rsid w:val="004B4ADD"/>
    <w:rsid w:val="004B5836"/>
    <w:rsid w:val="004C10EE"/>
    <w:rsid w:val="004C4EC7"/>
    <w:rsid w:val="004E4C9D"/>
    <w:rsid w:val="004E4DA5"/>
    <w:rsid w:val="004F3BEA"/>
    <w:rsid w:val="005045D8"/>
    <w:rsid w:val="00507F47"/>
    <w:rsid w:val="00510E6C"/>
    <w:rsid w:val="0051569C"/>
    <w:rsid w:val="00521B5A"/>
    <w:rsid w:val="00522879"/>
    <w:rsid w:val="00525B0B"/>
    <w:rsid w:val="00525DF3"/>
    <w:rsid w:val="00527D85"/>
    <w:rsid w:val="00530366"/>
    <w:rsid w:val="00531F45"/>
    <w:rsid w:val="0054153C"/>
    <w:rsid w:val="00541D98"/>
    <w:rsid w:val="0054761A"/>
    <w:rsid w:val="00547C0D"/>
    <w:rsid w:val="005527AC"/>
    <w:rsid w:val="00552CD7"/>
    <w:rsid w:val="00553126"/>
    <w:rsid w:val="00554929"/>
    <w:rsid w:val="00554A51"/>
    <w:rsid w:val="00554C09"/>
    <w:rsid w:val="005552D2"/>
    <w:rsid w:val="00561B4A"/>
    <w:rsid w:val="00563601"/>
    <w:rsid w:val="00567432"/>
    <w:rsid w:val="005710F6"/>
    <w:rsid w:val="00573780"/>
    <w:rsid w:val="00575550"/>
    <w:rsid w:val="005814D9"/>
    <w:rsid w:val="00582A72"/>
    <w:rsid w:val="005835C2"/>
    <w:rsid w:val="00584A59"/>
    <w:rsid w:val="005916E3"/>
    <w:rsid w:val="005A017C"/>
    <w:rsid w:val="005A180F"/>
    <w:rsid w:val="005A282B"/>
    <w:rsid w:val="005A6C5D"/>
    <w:rsid w:val="005A74FC"/>
    <w:rsid w:val="005A7D50"/>
    <w:rsid w:val="005B1FB7"/>
    <w:rsid w:val="005B2299"/>
    <w:rsid w:val="005B28CF"/>
    <w:rsid w:val="005B40F8"/>
    <w:rsid w:val="005C44D9"/>
    <w:rsid w:val="005C6671"/>
    <w:rsid w:val="005D260D"/>
    <w:rsid w:val="005D3557"/>
    <w:rsid w:val="005D5313"/>
    <w:rsid w:val="005E19DD"/>
    <w:rsid w:val="005E737A"/>
    <w:rsid w:val="005E773F"/>
    <w:rsid w:val="005F2DA8"/>
    <w:rsid w:val="005F7934"/>
    <w:rsid w:val="005F7CB6"/>
    <w:rsid w:val="00601B78"/>
    <w:rsid w:val="0060346B"/>
    <w:rsid w:val="00616901"/>
    <w:rsid w:val="00620D22"/>
    <w:rsid w:val="00623A7B"/>
    <w:rsid w:val="00625FEF"/>
    <w:rsid w:val="006302C8"/>
    <w:rsid w:val="00630E43"/>
    <w:rsid w:val="006348DE"/>
    <w:rsid w:val="00634D45"/>
    <w:rsid w:val="006369BD"/>
    <w:rsid w:val="00636DB8"/>
    <w:rsid w:val="00644C30"/>
    <w:rsid w:val="006463C1"/>
    <w:rsid w:val="00647AB3"/>
    <w:rsid w:val="006569DF"/>
    <w:rsid w:val="00665DF4"/>
    <w:rsid w:val="00667057"/>
    <w:rsid w:val="0067360F"/>
    <w:rsid w:val="0068039E"/>
    <w:rsid w:val="00682409"/>
    <w:rsid w:val="006835CF"/>
    <w:rsid w:val="006945E5"/>
    <w:rsid w:val="006953A6"/>
    <w:rsid w:val="00696DE5"/>
    <w:rsid w:val="006A58B8"/>
    <w:rsid w:val="006B0B83"/>
    <w:rsid w:val="006B46C5"/>
    <w:rsid w:val="006C1C32"/>
    <w:rsid w:val="006C1EBF"/>
    <w:rsid w:val="006C24E4"/>
    <w:rsid w:val="006E3E31"/>
    <w:rsid w:val="006E475E"/>
    <w:rsid w:val="006E5CDC"/>
    <w:rsid w:val="006F0919"/>
    <w:rsid w:val="006F7A9D"/>
    <w:rsid w:val="00701FA4"/>
    <w:rsid w:val="007217A8"/>
    <w:rsid w:val="00726F21"/>
    <w:rsid w:val="00727BFA"/>
    <w:rsid w:val="00732241"/>
    <w:rsid w:val="00732A94"/>
    <w:rsid w:val="00734065"/>
    <w:rsid w:val="00734076"/>
    <w:rsid w:val="00734FA2"/>
    <w:rsid w:val="00735EF0"/>
    <w:rsid w:val="0074038A"/>
    <w:rsid w:val="007504A0"/>
    <w:rsid w:val="00755A90"/>
    <w:rsid w:val="007619A7"/>
    <w:rsid w:val="00763763"/>
    <w:rsid w:val="00765FBE"/>
    <w:rsid w:val="00770D36"/>
    <w:rsid w:val="00782403"/>
    <w:rsid w:val="007824C0"/>
    <w:rsid w:val="00782DCE"/>
    <w:rsid w:val="00785225"/>
    <w:rsid w:val="007945CE"/>
    <w:rsid w:val="00795650"/>
    <w:rsid w:val="007A0AC4"/>
    <w:rsid w:val="007A4238"/>
    <w:rsid w:val="007A5B11"/>
    <w:rsid w:val="007A77C5"/>
    <w:rsid w:val="007B7DE5"/>
    <w:rsid w:val="007C0385"/>
    <w:rsid w:val="007C7F62"/>
    <w:rsid w:val="007D0161"/>
    <w:rsid w:val="007D2766"/>
    <w:rsid w:val="007D5B6F"/>
    <w:rsid w:val="007E3F57"/>
    <w:rsid w:val="007F111B"/>
    <w:rsid w:val="007F26EE"/>
    <w:rsid w:val="007F29E9"/>
    <w:rsid w:val="007F528E"/>
    <w:rsid w:val="007F7B0E"/>
    <w:rsid w:val="008071D0"/>
    <w:rsid w:val="008138BC"/>
    <w:rsid w:val="00817E3B"/>
    <w:rsid w:val="00821E20"/>
    <w:rsid w:val="00827F48"/>
    <w:rsid w:val="00831AAA"/>
    <w:rsid w:val="0083472C"/>
    <w:rsid w:val="00836295"/>
    <w:rsid w:val="00855E18"/>
    <w:rsid w:val="00861689"/>
    <w:rsid w:val="00863FFF"/>
    <w:rsid w:val="0087772F"/>
    <w:rsid w:val="008803D5"/>
    <w:rsid w:val="008806A8"/>
    <w:rsid w:val="00884951"/>
    <w:rsid w:val="00885B33"/>
    <w:rsid w:val="00885C34"/>
    <w:rsid w:val="00885E49"/>
    <w:rsid w:val="00891D63"/>
    <w:rsid w:val="0089481C"/>
    <w:rsid w:val="00894AB2"/>
    <w:rsid w:val="008A013D"/>
    <w:rsid w:val="008A3289"/>
    <w:rsid w:val="008B7631"/>
    <w:rsid w:val="008C014C"/>
    <w:rsid w:val="008C0E44"/>
    <w:rsid w:val="008C23BE"/>
    <w:rsid w:val="008E790A"/>
    <w:rsid w:val="00902A01"/>
    <w:rsid w:val="00907F02"/>
    <w:rsid w:val="009171CA"/>
    <w:rsid w:val="00931E9A"/>
    <w:rsid w:val="009335ED"/>
    <w:rsid w:val="0093439C"/>
    <w:rsid w:val="00937DF4"/>
    <w:rsid w:val="009400D7"/>
    <w:rsid w:val="009458F4"/>
    <w:rsid w:val="009469D4"/>
    <w:rsid w:val="009469F6"/>
    <w:rsid w:val="0095109F"/>
    <w:rsid w:val="00965ABB"/>
    <w:rsid w:val="00977277"/>
    <w:rsid w:val="00980114"/>
    <w:rsid w:val="00987FB7"/>
    <w:rsid w:val="00992CC3"/>
    <w:rsid w:val="00992EF7"/>
    <w:rsid w:val="00993644"/>
    <w:rsid w:val="00994470"/>
    <w:rsid w:val="00994CD7"/>
    <w:rsid w:val="009961A0"/>
    <w:rsid w:val="009A7E71"/>
    <w:rsid w:val="009B1456"/>
    <w:rsid w:val="009B45A1"/>
    <w:rsid w:val="009C0455"/>
    <w:rsid w:val="009C6B4E"/>
    <w:rsid w:val="009C729A"/>
    <w:rsid w:val="009D0770"/>
    <w:rsid w:val="009D3C71"/>
    <w:rsid w:val="009E1A1C"/>
    <w:rsid w:val="009E5AE3"/>
    <w:rsid w:val="009E73F2"/>
    <w:rsid w:val="00A04A1A"/>
    <w:rsid w:val="00A10CAE"/>
    <w:rsid w:val="00A12425"/>
    <w:rsid w:val="00A15D6A"/>
    <w:rsid w:val="00A15F16"/>
    <w:rsid w:val="00A20807"/>
    <w:rsid w:val="00A235E3"/>
    <w:rsid w:val="00A319FF"/>
    <w:rsid w:val="00A339CE"/>
    <w:rsid w:val="00A368C6"/>
    <w:rsid w:val="00A37BE4"/>
    <w:rsid w:val="00A40C6A"/>
    <w:rsid w:val="00A41F94"/>
    <w:rsid w:val="00A422C5"/>
    <w:rsid w:val="00A4633D"/>
    <w:rsid w:val="00A537AB"/>
    <w:rsid w:val="00A56DD9"/>
    <w:rsid w:val="00A57B50"/>
    <w:rsid w:val="00A60727"/>
    <w:rsid w:val="00A66340"/>
    <w:rsid w:val="00A6784F"/>
    <w:rsid w:val="00A67BC5"/>
    <w:rsid w:val="00A94AE3"/>
    <w:rsid w:val="00AA3509"/>
    <w:rsid w:val="00AA3C92"/>
    <w:rsid w:val="00AA4B94"/>
    <w:rsid w:val="00AA6ACB"/>
    <w:rsid w:val="00AB232C"/>
    <w:rsid w:val="00AB2618"/>
    <w:rsid w:val="00AB5CED"/>
    <w:rsid w:val="00AB7C66"/>
    <w:rsid w:val="00AC18E5"/>
    <w:rsid w:val="00AC1A26"/>
    <w:rsid w:val="00AC217E"/>
    <w:rsid w:val="00AC2A31"/>
    <w:rsid w:val="00AC2A84"/>
    <w:rsid w:val="00AC5142"/>
    <w:rsid w:val="00AC5539"/>
    <w:rsid w:val="00AC6338"/>
    <w:rsid w:val="00AD124A"/>
    <w:rsid w:val="00AD1527"/>
    <w:rsid w:val="00AD7018"/>
    <w:rsid w:val="00AD747F"/>
    <w:rsid w:val="00AE10EF"/>
    <w:rsid w:val="00AE12E1"/>
    <w:rsid w:val="00AE5E5B"/>
    <w:rsid w:val="00AF37A7"/>
    <w:rsid w:val="00AF5EFE"/>
    <w:rsid w:val="00AF61FB"/>
    <w:rsid w:val="00B022A7"/>
    <w:rsid w:val="00B07033"/>
    <w:rsid w:val="00B072C8"/>
    <w:rsid w:val="00B2014A"/>
    <w:rsid w:val="00B21101"/>
    <w:rsid w:val="00B2519E"/>
    <w:rsid w:val="00B344E9"/>
    <w:rsid w:val="00B37CBE"/>
    <w:rsid w:val="00B408A9"/>
    <w:rsid w:val="00B40FB9"/>
    <w:rsid w:val="00B42450"/>
    <w:rsid w:val="00B42E20"/>
    <w:rsid w:val="00B44C8F"/>
    <w:rsid w:val="00B51856"/>
    <w:rsid w:val="00B6140D"/>
    <w:rsid w:val="00B62DF9"/>
    <w:rsid w:val="00B71B82"/>
    <w:rsid w:val="00B81A93"/>
    <w:rsid w:val="00B856E8"/>
    <w:rsid w:val="00B93E9B"/>
    <w:rsid w:val="00B972DC"/>
    <w:rsid w:val="00BA030A"/>
    <w:rsid w:val="00BB2CAD"/>
    <w:rsid w:val="00BB5247"/>
    <w:rsid w:val="00BC353B"/>
    <w:rsid w:val="00BC41F3"/>
    <w:rsid w:val="00BC710D"/>
    <w:rsid w:val="00BD0D5E"/>
    <w:rsid w:val="00BD6D0F"/>
    <w:rsid w:val="00BE6F78"/>
    <w:rsid w:val="00BE766B"/>
    <w:rsid w:val="00BF0809"/>
    <w:rsid w:val="00BF17BC"/>
    <w:rsid w:val="00BF64DA"/>
    <w:rsid w:val="00C0612B"/>
    <w:rsid w:val="00C06161"/>
    <w:rsid w:val="00C06EED"/>
    <w:rsid w:val="00C0755E"/>
    <w:rsid w:val="00C126FC"/>
    <w:rsid w:val="00C210E2"/>
    <w:rsid w:val="00C26B8C"/>
    <w:rsid w:val="00C26FC0"/>
    <w:rsid w:val="00C37692"/>
    <w:rsid w:val="00C42115"/>
    <w:rsid w:val="00C470B4"/>
    <w:rsid w:val="00C53618"/>
    <w:rsid w:val="00C56E59"/>
    <w:rsid w:val="00C61487"/>
    <w:rsid w:val="00C61CC6"/>
    <w:rsid w:val="00C62967"/>
    <w:rsid w:val="00C671C7"/>
    <w:rsid w:val="00C7407B"/>
    <w:rsid w:val="00C75F73"/>
    <w:rsid w:val="00C76519"/>
    <w:rsid w:val="00C771B7"/>
    <w:rsid w:val="00C82EA5"/>
    <w:rsid w:val="00C8785F"/>
    <w:rsid w:val="00C90E22"/>
    <w:rsid w:val="00C94F32"/>
    <w:rsid w:val="00C95E3A"/>
    <w:rsid w:val="00CB0483"/>
    <w:rsid w:val="00CB0961"/>
    <w:rsid w:val="00CB1686"/>
    <w:rsid w:val="00CB1CE4"/>
    <w:rsid w:val="00CB493E"/>
    <w:rsid w:val="00CB62F0"/>
    <w:rsid w:val="00CC28EC"/>
    <w:rsid w:val="00CD1238"/>
    <w:rsid w:val="00CE3527"/>
    <w:rsid w:val="00CE3979"/>
    <w:rsid w:val="00CE5B49"/>
    <w:rsid w:val="00CF45CA"/>
    <w:rsid w:val="00D01411"/>
    <w:rsid w:val="00D03E68"/>
    <w:rsid w:val="00D20181"/>
    <w:rsid w:val="00D20B3B"/>
    <w:rsid w:val="00D231B4"/>
    <w:rsid w:val="00D275F1"/>
    <w:rsid w:val="00D32FD2"/>
    <w:rsid w:val="00D3725E"/>
    <w:rsid w:val="00D42905"/>
    <w:rsid w:val="00D432C3"/>
    <w:rsid w:val="00D52248"/>
    <w:rsid w:val="00D52AC3"/>
    <w:rsid w:val="00D54015"/>
    <w:rsid w:val="00D5665C"/>
    <w:rsid w:val="00D60D83"/>
    <w:rsid w:val="00D63981"/>
    <w:rsid w:val="00D670A7"/>
    <w:rsid w:val="00D720F3"/>
    <w:rsid w:val="00D84700"/>
    <w:rsid w:val="00D87A6A"/>
    <w:rsid w:val="00D947A8"/>
    <w:rsid w:val="00D94DE9"/>
    <w:rsid w:val="00D96443"/>
    <w:rsid w:val="00D97C2A"/>
    <w:rsid w:val="00DA5645"/>
    <w:rsid w:val="00DB0685"/>
    <w:rsid w:val="00DB34EC"/>
    <w:rsid w:val="00DB3DBB"/>
    <w:rsid w:val="00DB4D6C"/>
    <w:rsid w:val="00DB6D37"/>
    <w:rsid w:val="00DC05CC"/>
    <w:rsid w:val="00DC3AAE"/>
    <w:rsid w:val="00DD0547"/>
    <w:rsid w:val="00DE65A2"/>
    <w:rsid w:val="00E046D7"/>
    <w:rsid w:val="00E05574"/>
    <w:rsid w:val="00E0711D"/>
    <w:rsid w:val="00E07AA4"/>
    <w:rsid w:val="00E17F8A"/>
    <w:rsid w:val="00E348F8"/>
    <w:rsid w:val="00E35D47"/>
    <w:rsid w:val="00E43AC2"/>
    <w:rsid w:val="00E44465"/>
    <w:rsid w:val="00E459D3"/>
    <w:rsid w:val="00E4682B"/>
    <w:rsid w:val="00E52AA8"/>
    <w:rsid w:val="00E570A4"/>
    <w:rsid w:val="00E6060E"/>
    <w:rsid w:val="00E615A1"/>
    <w:rsid w:val="00E677A6"/>
    <w:rsid w:val="00E70C55"/>
    <w:rsid w:val="00E74AB2"/>
    <w:rsid w:val="00E77655"/>
    <w:rsid w:val="00E84984"/>
    <w:rsid w:val="00E853D7"/>
    <w:rsid w:val="00E90C46"/>
    <w:rsid w:val="00EA62C9"/>
    <w:rsid w:val="00EA7B78"/>
    <w:rsid w:val="00EB1DD6"/>
    <w:rsid w:val="00EB41FE"/>
    <w:rsid w:val="00EB526F"/>
    <w:rsid w:val="00EC4950"/>
    <w:rsid w:val="00EC6C5A"/>
    <w:rsid w:val="00EC79F6"/>
    <w:rsid w:val="00ED2EEF"/>
    <w:rsid w:val="00ED3B79"/>
    <w:rsid w:val="00ED4B68"/>
    <w:rsid w:val="00EE250A"/>
    <w:rsid w:val="00EE253E"/>
    <w:rsid w:val="00EE3722"/>
    <w:rsid w:val="00EE5950"/>
    <w:rsid w:val="00EF1E22"/>
    <w:rsid w:val="00EF39D6"/>
    <w:rsid w:val="00EF7DBA"/>
    <w:rsid w:val="00F01E41"/>
    <w:rsid w:val="00F10041"/>
    <w:rsid w:val="00F22209"/>
    <w:rsid w:val="00F30C15"/>
    <w:rsid w:val="00F31263"/>
    <w:rsid w:val="00F32F91"/>
    <w:rsid w:val="00F33FB7"/>
    <w:rsid w:val="00F35CE0"/>
    <w:rsid w:val="00F41A75"/>
    <w:rsid w:val="00F42394"/>
    <w:rsid w:val="00F4472E"/>
    <w:rsid w:val="00F457DA"/>
    <w:rsid w:val="00F465C8"/>
    <w:rsid w:val="00F50C08"/>
    <w:rsid w:val="00F54CB9"/>
    <w:rsid w:val="00F607F1"/>
    <w:rsid w:val="00F759D6"/>
    <w:rsid w:val="00F75D11"/>
    <w:rsid w:val="00F778F2"/>
    <w:rsid w:val="00F85184"/>
    <w:rsid w:val="00F9381A"/>
    <w:rsid w:val="00F963B0"/>
    <w:rsid w:val="00FA3787"/>
    <w:rsid w:val="00FA3C66"/>
    <w:rsid w:val="00FA436C"/>
    <w:rsid w:val="00FA5FE3"/>
    <w:rsid w:val="00FA7A2C"/>
    <w:rsid w:val="00FB0E45"/>
    <w:rsid w:val="00FB4004"/>
    <w:rsid w:val="00FB5BA4"/>
    <w:rsid w:val="00FB6620"/>
    <w:rsid w:val="00FC3F07"/>
    <w:rsid w:val="00FC60A4"/>
    <w:rsid w:val="00FC78BD"/>
    <w:rsid w:val="00FD380A"/>
    <w:rsid w:val="00FE0E41"/>
    <w:rsid w:val="00FE57D6"/>
    <w:rsid w:val="00FE7435"/>
    <w:rsid w:val="00FE7E6D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00667C"/>
  <w15:chartTrackingRefBased/>
  <w15:docId w15:val="{2C285D6E-B0A9-4CEF-95E9-54082402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26C0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5">
    <w:name w:val="heading 5"/>
    <w:basedOn w:val="Normal"/>
    <w:next w:val="Normal"/>
    <w:qFormat/>
    <w:rsid w:val="005476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7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319FF"/>
    <w:rPr>
      <w:color w:val="0000FF"/>
      <w:u w:val="single"/>
    </w:rPr>
  </w:style>
  <w:style w:type="paragraph" w:styleId="Header">
    <w:name w:val="header"/>
    <w:basedOn w:val="Normal"/>
    <w:rsid w:val="00C94F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4F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70C55"/>
  </w:style>
  <w:style w:type="paragraph" w:styleId="BalloonText">
    <w:name w:val="Balloon Text"/>
    <w:basedOn w:val="Normal"/>
    <w:semiHidden/>
    <w:rsid w:val="004071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B0E4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pple-converted-space">
    <w:name w:val="apple-converted-space"/>
    <w:rsid w:val="00DB0685"/>
  </w:style>
  <w:style w:type="character" w:styleId="PlaceholderText">
    <w:name w:val="Placeholder Text"/>
    <w:basedOn w:val="DefaultParagraphFont"/>
    <w:uiPriority w:val="99"/>
    <w:semiHidden/>
    <w:rsid w:val="00DE65A2"/>
    <w:rPr>
      <w:color w:val="808080"/>
    </w:rPr>
  </w:style>
  <w:style w:type="paragraph" w:styleId="ListParagraph">
    <w:name w:val="List Paragraph"/>
    <w:basedOn w:val="Normal"/>
    <w:uiPriority w:val="34"/>
    <w:qFormat/>
    <w:rsid w:val="00AF61F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B49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36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9552dbef-7a6a-4b43-9b20-c56e2880b8c9" xsi:nil="true"/>
    <lcf76f155ced4ddcb4097134ff3c332f xmlns="ca7cff02-f992-47a1-a703-ade4bd02634a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5B4D96DB587E42989A6DA86F8D438D" ma:contentTypeVersion="15" ma:contentTypeDescription="Create a new document." ma:contentTypeScope="" ma:versionID="b50e62bb8af338cfa1e56ab6f704d944">
  <xsd:schema xmlns:xsd="http://www.w3.org/2001/XMLSchema" xmlns:xs="http://www.w3.org/2001/XMLSchema" xmlns:p="http://schemas.microsoft.com/office/2006/metadata/properties" xmlns:ns1="http://schemas.microsoft.com/sharepoint/v3" xmlns:ns2="ca7cff02-f992-47a1-a703-ade4bd02634a" xmlns:ns3="9552dbef-7a6a-4b43-9b20-c56e2880b8c9" targetNamespace="http://schemas.microsoft.com/office/2006/metadata/properties" ma:root="true" ma:fieldsID="b7fd74865d684d29b5d05a540b961d35" ns1:_="" ns2:_="" ns3:_="">
    <xsd:import namespace="http://schemas.microsoft.com/sharepoint/v3"/>
    <xsd:import namespace="ca7cff02-f992-47a1-a703-ade4bd02634a"/>
    <xsd:import namespace="9552dbef-7a6a-4b43-9b20-c56e2880b8c9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7cff02-f992-47a1-a703-ade4bd0263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9677b16-c5f4-496b-b09b-a25880eeb70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52dbef-7a6a-4b43-9b20-c56e2880b8c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7374b399-ab63-44db-9bdf-2ccad3a5de9b}" ma:internalName="TaxCatchAll" ma:showField="CatchAllData" ma:web="9552dbef-7a6a-4b43-9b20-c56e2880b8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9A47D2-0369-4151-8DC9-1DB7BE112E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BA0577-C43D-4FC4-953D-8F9904FBC08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552dbef-7a6a-4b43-9b20-c56e2880b8c9"/>
    <ds:schemaRef ds:uri="ca7cff02-f992-47a1-a703-ade4bd02634a"/>
  </ds:schemaRefs>
</ds:datastoreItem>
</file>

<file path=customXml/itemProps3.xml><?xml version="1.0" encoding="utf-8"?>
<ds:datastoreItem xmlns:ds="http://schemas.openxmlformats.org/officeDocument/2006/customXml" ds:itemID="{56BE51D6-DC3E-48CB-B05C-FAB225EE3B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a7cff02-f992-47a1-a703-ade4bd02634a"/>
    <ds:schemaRef ds:uri="9552dbef-7a6a-4b43-9b20-c56e2880b8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-stop InfoCentre for ICT Year 1 Staff</vt:lpstr>
    </vt:vector>
  </TitlesOfParts>
  <Company>NP</Company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stop InfoCentre for ICT Year 1 Staff</dc:title>
  <dc:subject/>
  <dc:creator>School of ICT</dc:creator>
  <cp:keywords/>
  <cp:lastModifiedBy>Mui Hoon ONG-QUEK (NP)</cp:lastModifiedBy>
  <cp:revision>10</cp:revision>
  <cp:lastPrinted>2019-05-21T11:46:00Z</cp:lastPrinted>
  <dcterms:created xsi:type="dcterms:W3CDTF">2022-05-06T03:42:00Z</dcterms:created>
  <dcterms:modified xsi:type="dcterms:W3CDTF">2023-05-01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5B4D96DB587E42989A6DA86F8D438D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3-05-01T08:46:20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27d83aa2-677d-4884-8b9e-762494a6b904</vt:lpwstr>
  </property>
  <property fmtid="{D5CDD505-2E9C-101B-9397-08002B2CF9AE}" pid="9" name="MSIP_Label_30286cb9-b49f-4646-87a5-340028348160_ContentBits">
    <vt:lpwstr>1</vt:lpwstr>
  </property>
</Properties>
</file>